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FF14F2" w14:textId="093B7FE4" w:rsidR="00BC7861" w:rsidRPr="00C812CB" w:rsidRDefault="00B2660E" w:rsidP="00554F1F">
      <w:pPr>
        <w:spacing w:after="0" w:line="247" w:lineRule="auto"/>
        <w:jc w:val="center"/>
        <w:rPr>
          <w:rFonts w:ascii="Calibri" w:hAnsi="Calibri" w:cs="Calibri"/>
          <w:b/>
          <w:color w:val="404040" w:themeColor="text1" w:themeTint="BF"/>
          <w:sz w:val="36"/>
          <w:szCs w:val="36"/>
        </w:rPr>
      </w:pPr>
      <w:r w:rsidRPr="00C812CB">
        <w:rPr>
          <w:rFonts w:ascii="Calibri" w:hAnsi="Calibri" w:cs="Calibri"/>
          <w:b/>
          <w:color w:val="404040" w:themeColor="text1" w:themeTint="BF"/>
          <w:sz w:val="36"/>
          <w:szCs w:val="36"/>
        </w:rPr>
        <w:t>Answer Key</w:t>
      </w:r>
    </w:p>
    <w:p w14:paraId="36740B10" w14:textId="77777777" w:rsidR="00844F5D" w:rsidRPr="00C812CB" w:rsidRDefault="00844F5D" w:rsidP="00554F1F">
      <w:p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8"/>
          <w:szCs w:val="28"/>
        </w:rPr>
      </w:pPr>
    </w:p>
    <w:p w14:paraId="54C40429" w14:textId="356D3F51" w:rsidR="00844F5D" w:rsidRPr="00C812CB" w:rsidRDefault="00C90407" w:rsidP="00554F1F">
      <w:pPr>
        <w:pStyle w:val="NoSpacing"/>
        <w:numPr>
          <w:ilvl w:val="0"/>
          <w:numId w:val="18"/>
        </w:numPr>
        <w:spacing w:line="247" w:lineRule="auto"/>
        <w:contextualSpacing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Analy</w:t>
      </w:r>
      <w:r w:rsidR="00685C97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z</w:t>
      </w:r>
      <w:r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the PHP project structure</w:t>
      </w:r>
    </w:p>
    <w:p w14:paraId="6DB59589" w14:textId="77777777" w:rsidR="006F3886" w:rsidRPr="00C812CB" w:rsidRDefault="006F3886" w:rsidP="00554F1F">
      <w:pPr>
        <w:pStyle w:val="NoSpacing"/>
        <w:spacing w:line="247" w:lineRule="auto"/>
        <w:contextualSpacing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C24DF7F" w14:textId="356A2BA7" w:rsidR="000C089B" w:rsidRPr="00C812CB" w:rsidRDefault="000C089B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Download, extract, and save the </w:t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Book_A_Taxi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project in the</w:t>
      </w:r>
      <w:proofErr w:type="gramStart"/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</w:t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..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xampp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htdocs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directory. The directory structure of this project is as follows: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br/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br/>
      </w:r>
      <w:r w:rsidRPr="00C812CB">
        <w:rPr>
          <w:rFonts w:ascii="Calibri" w:hAnsi="Calibri" w:cs="Calibri"/>
          <w:noProof/>
          <w:color w:val="404040" w:themeColor="text1" w:themeTint="BF"/>
          <w:sz w:val="24"/>
          <w:szCs w:val="24"/>
        </w:rPr>
        <w:drawing>
          <wp:inline distT="0" distB="0" distL="0" distR="0" wp14:anchorId="546B38E9" wp14:editId="30731AD6">
            <wp:extent cx="2537460" cy="3627120"/>
            <wp:effectExtent l="0" t="0" r="0" b="0"/>
            <wp:docPr id="42317039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170393" name="Picture 1" descr="A screen shot of a computer pr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37460" cy="362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90407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A9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6C0DC8F0" w14:textId="1EA93EFC" w:rsidR="00C90407" w:rsidRPr="00C812CB" w:rsidRDefault="00FE100F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lastRenderedPageBreak/>
        <w:t xml:space="preserve">Open </w:t>
      </w:r>
      <w:r w:rsidRPr="00C812CB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XAMPP control panel</w:t>
      </w:r>
      <w:r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nd s</w:t>
      </w:r>
      <w:r w:rsidR="0047047D"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t>tart the required services</w:t>
      </w:r>
      <w:r w:rsidR="007657A0">
        <w:rPr>
          <w:rFonts w:ascii="Calibri" w:eastAsia="Calibri" w:hAnsi="Calibri" w:cs="Calibri"/>
          <w:color w:val="404040" w:themeColor="text1" w:themeTint="BF"/>
          <w:sz w:val="24"/>
          <w:szCs w:val="24"/>
        </w:rPr>
        <w:t>,</w:t>
      </w:r>
      <w:r w:rsidR="0047047D"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as shown in the screenshot below:</w:t>
      </w:r>
      <w:r w:rsidR="003B41E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3B41E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7E16E7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3F206F8D" wp14:editId="32EE6F64">
            <wp:extent cx="5200650" cy="4296615"/>
            <wp:effectExtent l="19050" t="19050" r="19050" b="27940"/>
            <wp:docPr id="11605211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052112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3499" cy="4298969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467F2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tbl>
      <w:tblPr>
        <w:tblW w:w="0" w:type="auto"/>
        <w:tblInd w:w="7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239"/>
      </w:tblGrid>
      <w:tr w:rsidR="00C90407" w:rsidRPr="00C812CB" w14:paraId="6B5DEA20" w14:textId="77777777" w:rsidTr="00C90407">
        <w:trPr>
          <w:trHeight w:val="676"/>
        </w:trPr>
        <w:tc>
          <w:tcPr>
            <w:tcW w:w="8239" w:type="dxa"/>
          </w:tcPr>
          <w:p w14:paraId="794F1ECF" w14:textId="0F6F7DAD" w:rsidR="00C90407" w:rsidRPr="00C812CB" w:rsidRDefault="00C90407" w:rsidP="00C90407">
            <w:pPr>
              <w:spacing w:after="0" w:line="247" w:lineRule="auto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  <w:lang w:val="en-IN"/>
              </w:rPr>
            </w:pPr>
            <w:r w:rsidRPr="00C812CB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  <w:lang w:val="en-IN"/>
              </w:rPr>
              <w:t>Note</w:t>
            </w:r>
            <w:r w:rsidRPr="00C812CB">
              <w:rPr>
                <w:rFonts w:ascii="Calibri" w:hAnsi="Calibri" w:cs="Calibri"/>
                <w:color w:val="404040" w:themeColor="text1" w:themeTint="BF"/>
                <w:sz w:val="24"/>
                <w:szCs w:val="24"/>
                <w:lang w:val="en-IN"/>
              </w:rPr>
              <w:t xml:space="preserve">: </w:t>
            </w:r>
            <w:r w:rsidRPr="00C812CB">
              <w:rPr>
                <w:rFonts w:ascii="Calibri" w:eastAsia="Calibri" w:hAnsi="Calibri" w:cs="Calibri"/>
                <w:color w:val="404040" w:themeColor="text1" w:themeTint="BF"/>
                <w:sz w:val="24"/>
                <w:szCs w:val="24"/>
              </w:rPr>
              <w:t xml:space="preserve">Download and install XAMPP from the link below: </w:t>
            </w:r>
            <w:hyperlink r:id="rId11" w:history="1">
              <w:r w:rsidRPr="00C812CB">
                <w:rPr>
                  <w:rStyle w:val="Hyperlink"/>
                  <w:rFonts w:ascii="Calibri" w:eastAsia="Calibri" w:hAnsi="Calibri" w:cs="Calibri"/>
                  <w:b/>
                  <w:bCs/>
                  <w:color w:val="404040" w:themeColor="text1" w:themeTint="BF"/>
                  <w:sz w:val="24"/>
                  <w:szCs w:val="24"/>
                </w:rPr>
                <w:t>https://www.apachefriends.org/download.html</w:t>
              </w:r>
            </w:hyperlink>
          </w:p>
        </w:tc>
      </w:tr>
    </w:tbl>
    <w:p w14:paraId="10053D41" w14:textId="4D4EACD1" w:rsidR="003758A3" w:rsidRPr="00C812CB" w:rsidRDefault="003758A3" w:rsidP="00C90407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0AF1245" w14:textId="77777777" w:rsidR="00FB6812" w:rsidRPr="00C812CB" w:rsidRDefault="00CB08DB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pen the browser </w:t>
      </w:r>
      <w:r w:rsidR="008713EB"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and navigate to </w:t>
      </w:r>
      <w:hyperlink r:id="rId12" w:history="1">
        <w:r w:rsidR="00AD38B7" w:rsidRPr="00C812CB">
          <w:rPr>
            <w:rStyle w:val="Hyperlink"/>
            <w:rFonts w:ascii="Calibri" w:eastAsia="Calibri" w:hAnsi="Calibri" w:cs="Calibri"/>
            <w:b/>
            <w:bCs/>
            <w:sz w:val="24"/>
            <w:szCs w:val="24"/>
          </w:rPr>
          <w:t>http://localhost:8080/</w:t>
        </w:r>
      </w:hyperlink>
      <w:r w:rsidR="00AD38B7" w:rsidRPr="00C812CB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 xml:space="preserve"> </w:t>
      </w:r>
      <w:r w:rsidR="00467F28" w:rsidRPr="00C812CB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0C7D6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95507E" w:rsidRPr="00C812CB">
        <w:rPr>
          <w:rFonts w:ascii="Calibri" w:hAnsi="Calibri" w:cs="Calibri"/>
          <w:noProof/>
          <w:color w:val="404040" w:themeColor="text1" w:themeTint="BF"/>
          <w:sz w:val="24"/>
          <w:szCs w:val="24"/>
        </w:rPr>
        <w:drawing>
          <wp:inline distT="0" distB="0" distL="0" distR="0" wp14:anchorId="3799EBA7" wp14:editId="73E638EF">
            <wp:extent cx="5216916" cy="2676525"/>
            <wp:effectExtent l="19050" t="19050" r="3175" b="0"/>
            <wp:docPr id="20849156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915611" name="Picture 1" descr="A screenshot of a computer&#10;&#10;Description automatically generated"/>
                    <pic:cNvPicPr/>
                  </pic:nvPicPr>
                  <pic:blipFill rotWithShape="1">
                    <a:blip r:embed="rId13"/>
                    <a:srcRect t="7018" b="9666"/>
                    <a:stretch/>
                  </pic:blipFill>
                  <pic:spPr bwMode="auto">
                    <a:xfrm>
                      <a:off x="0" y="0"/>
                      <a:ext cx="5222290" cy="2679282"/>
                    </a:xfrm>
                    <a:prstGeom prst="rect">
                      <a:avLst/>
                    </a:prstGeom>
                    <a:ln w="6350" cap="flat" cmpd="sng" algn="ctr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W w:w="9091" w:type="dxa"/>
        <w:tblInd w:w="7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091"/>
      </w:tblGrid>
      <w:tr w:rsidR="00FB6812" w:rsidRPr="00C812CB" w14:paraId="28BA3944" w14:textId="77777777" w:rsidTr="299B1EE2">
        <w:trPr>
          <w:trHeight w:val="557"/>
        </w:trPr>
        <w:tc>
          <w:tcPr>
            <w:tcW w:w="9091" w:type="dxa"/>
          </w:tcPr>
          <w:p w14:paraId="378FF517" w14:textId="40D42D40" w:rsidR="00FB6812" w:rsidRPr="00C812CB" w:rsidRDefault="00FB6812" w:rsidP="00FB6812">
            <w:pPr>
              <w:spacing w:after="0" w:line="247" w:lineRule="auto"/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  <w:lang w:val="en-IN"/>
              </w:rPr>
            </w:pPr>
            <w:r w:rsidRPr="299B1EE2">
              <w:rPr>
                <w:rFonts w:ascii="Calibri" w:hAnsi="Calibri" w:cs="Calibri"/>
                <w:b/>
                <w:bCs/>
                <w:color w:val="404040" w:themeColor="text1" w:themeTint="BF"/>
                <w:sz w:val="24"/>
                <w:szCs w:val="24"/>
                <w:lang w:val="en-IN"/>
              </w:rPr>
              <w:lastRenderedPageBreak/>
              <w:t>Note</w:t>
            </w:r>
            <w:r w:rsidRPr="299B1EE2">
              <w:rPr>
                <w:rFonts w:ascii="Calibri" w:hAnsi="Calibri" w:cs="Calibri"/>
                <w:color w:val="404040" w:themeColor="text1" w:themeTint="BF"/>
                <w:sz w:val="24"/>
                <w:szCs w:val="24"/>
                <w:lang w:val="en-IN"/>
              </w:rPr>
              <w:t xml:space="preserve">: </w:t>
            </w:r>
            <w:r w:rsidRPr="299B1EE2">
              <w:rPr>
                <w:rFonts w:ascii="Calibri" w:eastAsia="Calibri" w:hAnsi="Calibri" w:cs="Calibri"/>
                <w:color w:val="404040" w:themeColor="text1" w:themeTint="BF"/>
                <w:sz w:val="24"/>
                <w:szCs w:val="24"/>
              </w:rPr>
              <w:t>Apache Tomcat appears if the service is running successfully</w:t>
            </w:r>
            <w:r w:rsidR="48FB93DE" w:rsidRPr="299B1EE2">
              <w:rPr>
                <w:rFonts w:ascii="Calibri" w:eastAsia="Calibri" w:hAnsi="Calibri" w:cs="Calibri"/>
                <w:color w:val="404040" w:themeColor="text1" w:themeTint="BF"/>
                <w:sz w:val="24"/>
                <w:szCs w:val="24"/>
              </w:rPr>
              <w:t>,</w:t>
            </w:r>
            <w:r w:rsidRPr="299B1EE2">
              <w:rPr>
                <w:rFonts w:ascii="Calibri" w:eastAsia="Calibri" w:hAnsi="Calibri" w:cs="Calibri"/>
                <w:color w:val="404040" w:themeColor="text1" w:themeTint="BF"/>
                <w:sz w:val="24"/>
                <w:szCs w:val="24"/>
              </w:rPr>
              <w:t xml:space="preserve"> as shown in the above screenshot</w:t>
            </w:r>
            <w:r w:rsidR="007657A0" w:rsidRPr="299B1EE2">
              <w:rPr>
                <w:rFonts w:ascii="Calibri" w:eastAsia="Calibri" w:hAnsi="Calibri" w:cs="Calibri"/>
                <w:color w:val="404040" w:themeColor="text1" w:themeTint="BF"/>
                <w:sz w:val="24"/>
                <w:szCs w:val="24"/>
              </w:rPr>
              <w:t>.</w:t>
            </w:r>
          </w:p>
        </w:tc>
      </w:tr>
    </w:tbl>
    <w:p w14:paraId="7D6E4125" w14:textId="0B33AB3D" w:rsidR="003B41EF" w:rsidRPr="00C812CB" w:rsidRDefault="003B41EF" w:rsidP="00FB6812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1B407F0" w14:textId="774777BA" w:rsidR="003B41EF" w:rsidRPr="00C812CB" w:rsidRDefault="00AD38B7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Open the browser and </w:t>
      </w:r>
      <w:r w:rsidR="000F4ED4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navigate to </w:t>
      </w:r>
      <w:hyperlink r:id="rId14" w:history="1">
        <w:r w:rsidR="000F4ED4" w:rsidRPr="00C812CB">
          <w:rPr>
            <w:rStyle w:val="Hyperlink"/>
            <w:rFonts w:ascii="Calibri" w:eastAsia="Calibri" w:hAnsi="Calibri" w:cs="Calibri"/>
            <w:b/>
            <w:bCs/>
            <w:color w:val="404040" w:themeColor="text1" w:themeTint="BF"/>
            <w:sz w:val="24"/>
            <w:szCs w:val="24"/>
            <w:lang w:val="en-IN"/>
          </w:rPr>
          <w:t>http://localhost/</w:t>
        </w:r>
        <w:r w:rsidR="000F4ED4" w:rsidRPr="00C812CB">
          <w:rPr>
            <w:rStyle w:val="Hyperlink"/>
            <w:rFonts w:ascii="Calibri" w:hAnsi="Calibri" w:cs="Calibri"/>
            <w:b/>
            <w:bCs/>
            <w:color w:val="404040" w:themeColor="text1" w:themeTint="BF"/>
            <w:sz w:val="24"/>
            <w:szCs w:val="24"/>
          </w:rPr>
          <w:t>Book_A_Taxi</w:t>
        </w:r>
        <w:r w:rsidR="000F4ED4" w:rsidRPr="00C812CB">
          <w:rPr>
            <w:rStyle w:val="Hyperlink"/>
            <w:rFonts w:ascii="Calibri" w:eastAsia="Calibri" w:hAnsi="Calibri" w:cs="Calibri"/>
            <w:b/>
            <w:bCs/>
            <w:color w:val="404040" w:themeColor="text1" w:themeTint="BF"/>
            <w:sz w:val="24"/>
            <w:szCs w:val="24"/>
            <w:lang w:val="en-IN"/>
          </w:rPr>
          <w:t>/</w:t>
        </w:r>
      </w:hyperlink>
      <w:r w:rsidR="000F4ED4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o </w:t>
      </w:r>
      <w:r w:rsidR="009C5DAC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verify</w:t>
      </w:r>
      <w:r w:rsidR="00007656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if</w:t>
      </w:r>
      <w:r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he project </w:t>
      </w:r>
      <w:r w:rsidR="00587083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Book_A_Taxi</w:t>
      </w:r>
      <w:r w:rsidR="00587083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F716DE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s </w:t>
      </w:r>
      <w:r w:rsidR="009C5DAC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running </w:t>
      </w:r>
      <w:r w:rsidR="001D789F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uccessfully</w:t>
      </w:r>
      <w:r w:rsidR="0046795F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,</w:t>
      </w:r>
      <w:r w:rsidR="001D789F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FC15AD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as shown in the screenshot below:</w:t>
      </w:r>
      <w:r w:rsidR="000F4ED4" w:rsidRPr="00C812CB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55BC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55BC5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56CDEDD3" wp14:editId="5D70149A">
            <wp:extent cx="5731510" cy="2840355"/>
            <wp:effectExtent l="19050" t="19050" r="21590" b="17145"/>
            <wp:docPr id="805911984" name="Picture 1" descr="A screenshot of a taxi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911984" name="Picture 1" descr="A screenshot of a taxi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0355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4C52D5" w14:textId="63B91F84" w:rsidR="0091033D" w:rsidRPr="00C812CB" w:rsidRDefault="0091033D" w:rsidP="00E23CB8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4A129F1A" w14:textId="565F9B2A" w:rsidR="0091033D" w:rsidRPr="00C812CB" w:rsidRDefault="00E21E5E" w:rsidP="0091033D">
      <w:pPr>
        <w:pStyle w:val="NoSpacing"/>
        <w:numPr>
          <w:ilvl w:val="0"/>
          <w:numId w:val="18"/>
        </w:numPr>
        <w:spacing w:line="247" w:lineRule="auto"/>
        <w:contextualSpacing/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Install Node.js and </w:t>
      </w:r>
      <w:r w:rsidR="00AB6074"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set up a</w:t>
      </w:r>
      <w:r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 xml:space="preserve"> React application</w:t>
      </w:r>
      <w:r w:rsidR="0091033D"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</w:p>
    <w:p w14:paraId="76FCD86B" w14:textId="0BC90C17" w:rsidR="003B41EF" w:rsidRPr="00C812CB" w:rsidRDefault="00E072E9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Open the </w:t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Book_A_Taxi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project in Visual Studio Code</w:t>
      </w:r>
      <w:r w:rsidR="0046795F">
        <w:rPr>
          <w:rFonts w:ascii="Calibri" w:hAnsi="Calibri" w:cs="Calibri"/>
          <w:color w:val="404040" w:themeColor="text1" w:themeTint="BF"/>
          <w:sz w:val="24"/>
          <w:szCs w:val="24"/>
        </w:rPr>
        <w:t>,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as shown in the screenshot below:</w:t>
      </w:r>
      <w:r w:rsidR="004852AA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E23CB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E23CB8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32D48EC" wp14:editId="5657648F">
            <wp:extent cx="5731510" cy="2928620"/>
            <wp:effectExtent l="0" t="0" r="0" b="0"/>
            <wp:docPr id="9445117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51176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753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86F9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4B7B3EC1" w14:textId="51767FC5" w:rsidR="009B7534" w:rsidRPr="00C812CB" w:rsidRDefault="00543C50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Open a new window </w:t>
      </w:r>
      <w:r w:rsidR="00C52FB6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n Visual Studio Code </w:t>
      </w:r>
      <w:r w:rsidR="000E6E5A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nd i</w:t>
      </w:r>
      <w:r w:rsidR="00F3702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nstall the React application using </w:t>
      </w:r>
      <w:r w:rsidR="00080BE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following command:</w:t>
      </w:r>
      <w:r w:rsidR="00080BE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proofErr w:type="spellStart"/>
      <w:r w:rsidR="00080BE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x</w:t>
      </w:r>
      <w:proofErr w:type="spellEnd"/>
      <w:r w:rsidR="00080BE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create-react-app </w:t>
      </w:r>
      <w:proofErr w:type="spellStart"/>
      <w:r w:rsidR="00080BE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_a_taxi</w:t>
      </w:r>
      <w:proofErr w:type="spellEnd"/>
      <w:r w:rsidR="009B753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9B753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7D0932" w:rsidRPr="00C812CB">
        <w:rPr>
          <w:rFonts w:ascii="Calibri" w:eastAsia="Times New Roman" w:hAnsi="Calibri" w:cs="Calibri"/>
          <w:noProof/>
          <w:color w:val="404040" w:themeColor="text1" w:themeTint="BF"/>
          <w:kern w:val="0"/>
          <w:sz w:val="24"/>
          <w:szCs w:val="24"/>
          <w:lang w:val="en-IN" w:eastAsia="en-IN"/>
          <w14:ligatures w14:val="none"/>
        </w:rPr>
        <w:drawing>
          <wp:inline distT="0" distB="0" distL="0" distR="0" wp14:anchorId="6F01BFFD" wp14:editId="5E965BB8">
            <wp:extent cx="5731510" cy="2414016"/>
            <wp:effectExtent l="0" t="0" r="2540" b="5715"/>
            <wp:docPr id="5581505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150578" name="Picture 1" descr="A screenshot of a computer&#10;&#10;Description automatically generated"/>
                    <pic:cNvPicPr/>
                  </pic:nvPicPr>
                  <pic:blipFill rotWithShape="1">
                    <a:blip r:embed="rId17"/>
                    <a:srcRect b="13344"/>
                    <a:stretch/>
                  </pic:blipFill>
                  <pic:spPr bwMode="auto">
                    <a:xfrm>
                      <a:off x="0" y="0"/>
                      <a:ext cx="5731510" cy="24140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FEE0F" w14:textId="5BECA4DE" w:rsidR="00C52FB6" w:rsidRPr="00C812CB" w:rsidRDefault="00C52FB6" w:rsidP="00C52FB6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7EB6DB3" w14:textId="77777777" w:rsidR="004E059C" w:rsidRPr="00C812CB" w:rsidRDefault="000316C9" w:rsidP="005808D5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Navigate to the </w:t>
      </w:r>
      <w:r w:rsidR="00077D8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PHP project, </w:t>
      </w:r>
      <w:r w:rsidR="00A131A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click on the </w:t>
      </w:r>
      <w:r w:rsidR="00A131A8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hat</w:t>
      </w:r>
      <w:r w:rsidR="00A131A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9A35E1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icon,</w:t>
      </w:r>
      <w:r w:rsidR="00077D8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nd </w:t>
      </w:r>
      <w:r w:rsidR="009A35E1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nter</w:t>
      </w:r>
      <w:r w:rsidR="00077D8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e following prompt to generate an equivalent React directory structure for the</w:t>
      </w:r>
      <w:r w:rsidR="00077D84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Book_A_Taxi</w:t>
      </w:r>
      <w:r w:rsidR="00831DF0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r w:rsidR="00831DF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oject:</w:t>
      </w:r>
      <w:r w:rsidR="009B753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B7900" w:rsidRPr="00C812CB">
        <w:rPr>
          <w:rFonts w:ascii="Calibri" w:hAnsi="Calibri" w:cs="Calibri"/>
          <w:b/>
          <w:bCs/>
          <w:color w:val="404040" w:themeColor="text1" w:themeTint="BF"/>
          <w:kern w:val="0"/>
          <w:sz w:val="24"/>
          <w:szCs w:val="24"/>
          <w14:ligatures w14:val="none"/>
        </w:rPr>
        <w:t>@workspace Provide a React application directory structure that closely matches the structure of the Book_A_Taxi project</w:t>
      </w:r>
      <w:r w:rsidR="004E059C" w:rsidRPr="00C812CB">
        <w:rPr>
          <w:rFonts w:ascii="Calibri" w:hAnsi="Calibri" w:cs="Calibri"/>
          <w:b/>
          <w:bCs/>
          <w:color w:val="404040" w:themeColor="text1" w:themeTint="BF"/>
          <w:kern w:val="0"/>
          <w:sz w:val="24"/>
          <w:szCs w:val="24"/>
          <w14:ligatures w14:val="none"/>
        </w:rPr>
        <w:br/>
      </w:r>
      <w:r w:rsidR="009B753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9A35E1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42F3CCE8" wp14:editId="743107B3">
            <wp:extent cx="5731510" cy="2769235"/>
            <wp:effectExtent l="0" t="0" r="0" b="0"/>
            <wp:docPr id="7229676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96763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059C" w:rsidRPr="00C812CB">
        <w:rPr>
          <w:rFonts w:ascii="Calibri" w:hAnsi="Calibri" w:cs="Calibri"/>
          <w:b/>
          <w:bCs/>
          <w:color w:val="404040" w:themeColor="text1" w:themeTint="BF"/>
          <w:kern w:val="0"/>
          <w:sz w:val="24"/>
          <w:szCs w:val="24"/>
          <w14:ligatures w14:val="none"/>
        </w:rPr>
        <w:br/>
      </w:r>
    </w:p>
    <w:p w14:paraId="3DDC3B27" w14:textId="77777777" w:rsidR="004E059C" w:rsidRPr="00C812CB" w:rsidRDefault="004E059C" w:rsidP="004E059C">
      <w:pPr>
        <w:pStyle w:val="ListParagraph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712772DD" w14:textId="43726DCF" w:rsidR="005808D5" w:rsidRPr="00C812CB" w:rsidRDefault="00E655D7" w:rsidP="004E059C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w:drawing>
          <wp:inline distT="0" distB="0" distL="0" distR="0" wp14:anchorId="707BB46C" wp14:editId="37C58599">
            <wp:extent cx="5731510" cy="3279775"/>
            <wp:effectExtent l="0" t="0" r="0" b="0"/>
            <wp:docPr id="4399611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96112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7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88207" w14:textId="77777777" w:rsidR="005808D5" w:rsidRPr="00C812CB" w:rsidRDefault="005808D5" w:rsidP="005808D5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2CB8EB2" w14:textId="77777777" w:rsidR="005808D5" w:rsidRPr="00C812CB" w:rsidRDefault="005808D5" w:rsidP="005808D5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116E6A4B" w14:textId="08BAD821" w:rsidR="005808D5" w:rsidRPr="00C812CB" w:rsidRDefault="00803864" w:rsidP="005808D5">
      <w:pPr>
        <w:pStyle w:val="NoSpacing"/>
        <w:numPr>
          <w:ilvl w:val="0"/>
          <w:numId w:val="18"/>
        </w:numPr>
        <w:spacing w:line="247" w:lineRule="auto"/>
        <w:contextualSpacing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Convert PHP pages into React components using GitHub Copilot</w:t>
      </w:r>
      <w:r w:rsidR="005808D5"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</w:p>
    <w:p w14:paraId="3DF710CD" w14:textId="44D619D0" w:rsidR="009B7534" w:rsidRPr="00C812CB" w:rsidRDefault="00BE2612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nter</w:t>
      </w:r>
      <w:r w:rsidR="00307D5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e following prompt to convert the homepage, </w:t>
      </w:r>
      <w:proofErr w:type="spellStart"/>
      <w:r w:rsidR="00307D5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ndex.php</w:t>
      </w:r>
      <w:proofErr w:type="spellEnd"/>
      <w:r w:rsidR="00307D5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, into React code</w:t>
      </w:r>
      <w:r w:rsidR="0076010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</w:t>
      </w:r>
      <w:r w:rsidR="0076010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76010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workspace Convert the homepage into React and name it HomePage.js</w:t>
      </w:r>
      <w:r w:rsidR="009B753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D5454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D54543" w:rsidRPr="00C812CB">
        <w:rPr>
          <w:rFonts w:ascii="Calibri" w:hAnsi="Calibri" w:cs="Calibri"/>
          <w:noProof/>
          <w:color w:val="404040" w:themeColor="text1" w:themeTint="BF"/>
          <w:sz w:val="24"/>
          <w:szCs w:val="24"/>
        </w:rPr>
        <w:drawing>
          <wp:inline distT="0" distB="0" distL="0" distR="0" wp14:anchorId="222EDE6C" wp14:editId="55C00D38">
            <wp:extent cx="5106009" cy="419100"/>
            <wp:effectExtent l="0" t="0" r="0" b="0"/>
            <wp:docPr id="1195793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793552" name=""/>
                    <pic:cNvPicPr/>
                  </pic:nvPicPr>
                  <pic:blipFill rotWithShape="1">
                    <a:blip r:embed="rId20"/>
                    <a:srcRect r="2887"/>
                    <a:stretch/>
                  </pic:blipFill>
                  <pic:spPr bwMode="auto">
                    <a:xfrm>
                      <a:off x="0" y="0"/>
                      <a:ext cx="5106452" cy="419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64F2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307D5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3126C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59214D3D" wp14:editId="1F66D055">
            <wp:extent cx="5731510" cy="2831465"/>
            <wp:effectExtent l="0" t="0" r="0" b="0"/>
            <wp:docPr id="8095220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522013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90A40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w:drawing>
          <wp:inline distT="0" distB="0" distL="0" distR="0" wp14:anchorId="669599FF" wp14:editId="4DB98FC8">
            <wp:extent cx="5731510" cy="2937510"/>
            <wp:effectExtent l="0" t="0" r="0" b="0"/>
            <wp:docPr id="96558423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584238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059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0168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0168C"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The generated </w:t>
      </w:r>
      <w:r w:rsidR="009B23B2"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code for </w:t>
      </w:r>
      <w:r w:rsidR="009B23B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H</w:t>
      </w:r>
      <w:r w:rsidR="00F0168C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ome</w:t>
      </w:r>
      <w:r w:rsidR="009B23B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P</w:t>
      </w:r>
      <w:r w:rsidR="00F0168C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ge</w:t>
      </w:r>
      <w:r w:rsidR="009B23B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.js</w:t>
      </w:r>
      <w:r w:rsidR="00F0168C"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is as follows:</w:t>
      </w:r>
      <w:r w:rsidR="00F0168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241ADD98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React from 'react';</w:t>
      </w:r>
    </w:p>
    <w:p w14:paraId="35B3CFC2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{ Link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} from 'react-router-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4E362084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'../App.css';</w:t>
      </w:r>
    </w:p>
    <w:p w14:paraId="0D8A3608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A478EBA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763B236C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andleSearch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event) =&gt; {</w:t>
      </w:r>
    </w:p>
    <w:p w14:paraId="55CAECBB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vent.preventDefault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);</w:t>
      </w:r>
    </w:p>
    <w:p w14:paraId="64E89D92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// Handle search logic here</w:t>
      </w:r>
    </w:p>
    <w:p w14:paraId="4AF1C97F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};</w:t>
      </w:r>
    </w:p>
    <w:p w14:paraId="38CBF6B6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03C47B56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return (</w:t>
      </w:r>
    </w:p>
    <w:p w14:paraId="23BC5634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div&gt;</w:t>
      </w:r>
    </w:p>
    <w:p w14:paraId="0B43D911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header&gt;</w:t>
      </w:r>
    </w:p>
    <w:p w14:paraId="44EB224A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h1&gt;Welcome to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/h1&gt;</w:t>
      </w:r>
    </w:p>
    <w:p w14:paraId="0B8F44CE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nav&gt;</w:t>
      </w:r>
    </w:p>
    <w:p w14:paraId="124F5719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08CD1FC5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"&gt;Home&lt;/Link&gt;&lt;/li&gt;</w:t>
      </w:r>
    </w:p>
    <w:p w14:paraId="40487932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about"&gt;About Us&lt;/Link&gt;&lt;/li&gt;</w:t>
      </w:r>
    </w:p>
    <w:p w14:paraId="375E4895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services"&gt;Services&lt;/Link&gt;&lt;/li&gt;</w:t>
      </w:r>
    </w:p>
    <w:p w14:paraId="371358AB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contact"&gt;Contact&lt;/Link&gt;&lt;/li&gt;</w:t>
      </w:r>
    </w:p>
    <w:p w14:paraId="7C3D581B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booking"&gt;Book a Ride&lt;/Link&gt;&lt;/li&gt;</w:t>
      </w:r>
    </w:p>
    <w:p w14:paraId="586A08A8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76DAF0D1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nav&gt;</w:t>
      </w:r>
    </w:p>
    <w:p w14:paraId="48556F52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header&gt;</w:t>
      </w:r>
    </w:p>
    <w:p w14:paraId="109C7E20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E9F433A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main&gt;</w:t>
      </w:r>
    </w:p>
    <w:p w14:paraId="1EE2EB5A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section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hero"&gt;</w:t>
      </w:r>
    </w:p>
    <w:p w14:paraId="026BA907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lastRenderedPageBreak/>
        <w:t xml:space="preserve">          &lt;h2&gt;Find a Taxi Near You&lt;/h2&gt;</w:t>
      </w:r>
    </w:p>
    <w:p w14:paraId="77401009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form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Submi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andleSearch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gt;</w:t>
      </w:r>
    </w:p>
    <w:p w14:paraId="6FB426B3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input type="text" name="location" placeholder="Enter your location" /&gt;</w:t>
      </w:r>
    </w:p>
    <w:p w14:paraId="6D3D947D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button type="submit"&gt;Search&lt;/button&gt;</w:t>
      </w:r>
    </w:p>
    <w:p w14:paraId="6E767C2A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form&gt;</w:t>
      </w:r>
    </w:p>
    <w:p w14:paraId="528641BB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section&gt;</w:t>
      </w:r>
    </w:p>
    <w:p w14:paraId="0394811F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32A4219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section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services"&gt;</w:t>
      </w:r>
    </w:p>
    <w:p w14:paraId="3736AFFE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h2&gt;Our Services&lt;/h2&gt;</w:t>
      </w:r>
    </w:p>
    <w:p w14:paraId="480A874D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p&g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provides reliable taxi services 24/7. We have experienced drivers and ensure your safety and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fort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56F5819E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237A72C7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24/7 Availability&lt;/li&gt;</w:t>
      </w:r>
    </w:p>
    <w:p w14:paraId="2B91F0BF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Safe and Reliable&lt;/li&gt;</w:t>
      </w:r>
    </w:p>
    <w:p w14:paraId="18CD888F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Experienced Drivers&lt;/li&gt;</w:t>
      </w:r>
    </w:p>
    <w:p w14:paraId="1FFCA021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3997E516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section&gt;</w:t>
      </w:r>
    </w:p>
    <w:p w14:paraId="133C4154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main&gt;</w:t>
      </w:r>
    </w:p>
    <w:p w14:paraId="09A3002C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D4A447E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footer&gt;</w:t>
      </w:r>
    </w:p>
    <w:p w14:paraId="35326B91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p&gt;&amp;copy; {new Date(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.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getFullYear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()}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. All rights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served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6A5572B0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footer&gt;</w:t>
      </w:r>
    </w:p>
    <w:p w14:paraId="6B1DC20C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/div&gt;</w:t>
      </w:r>
    </w:p>
    <w:p w14:paraId="6FAA26B7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);</w:t>
      </w:r>
    </w:p>
    <w:p w14:paraId="6D9C2B18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;</w:t>
      </w:r>
    </w:p>
    <w:p w14:paraId="1B2E3839" w14:textId="77777777" w:rsidR="00FA3911" w:rsidRPr="00C812CB" w:rsidRDefault="00FA3911" w:rsidP="00FA3911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230C408" w14:textId="4FBCA730" w:rsidR="00737134" w:rsidRPr="00C812CB" w:rsidRDefault="00FA3911" w:rsidP="00FA3911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;</w:t>
      </w:r>
      <w:r w:rsidR="00F3756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48A81BAD" w14:textId="6EE9BF3E" w:rsidR="00B4526E" w:rsidRPr="00C812CB" w:rsidRDefault="000E0F0D" w:rsidP="00B4526E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Perform the migration of basic pages such as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.php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.php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an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.php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using the following </w:t>
      </w:r>
      <w:r w:rsidR="00837306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prompt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</w:t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Similarly, convert </w:t>
      </w:r>
      <w:proofErr w:type="spellStart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.php</w:t>
      </w:r>
      <w:proofErr w:type="spellEnd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.php</w:t>
      </w:r>
      <w:proofErr w:type="spellEnd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and </w:t>
      </w:r>
      <w:proofErr w:type="spellStart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.php</w:t>
      </w:r>
      <w:proofErr w:type="spellEnd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to React files and name them </w:t>
      </w:r>
      <w:proofErr w:type="spellStart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</w:t>
      </w:r>
      <w:proofErr w:type="spellEnd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Page</w:t>
      </w:r>
      <w:proofErr w:type="spellEnd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and </w:t>
      </w:r>
      <w:proofErr w:type="spellStart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Page</w:t>
      </w:r>
      <w:proofErr w:type="spellEnd"/>
      <w:r w:rsidR="00A4064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br/>
      </w:r>
      <w:r w:rsidR="003431F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24EE4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A4B44C0" wp14:editId="28021684">
            <wp:extent cx="5730398" cy="2348179"/>
            <wp:effectExtent l="0" t="0" r="0" b="0"/>
            <wp:docPr id="2203509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350995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t="1" b="28542"/>
                    <a:stretch/>
                  </pic:blipFill>
                  <pic:spPr bwMode="auto">
                    <a:xfrm>
                      <a:off x="0" y="0"/>
                      <a:ext cx="5731510" cy="2348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059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9C10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4E059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The generated React scripts are as follows:</w:t>
      </w:r>
      <w:r w:rsidR="009C10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9C10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D5A8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.js</w:t>
      </w:r>
      <w:r w:rsidR="008D5A8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D5A8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B4526E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React from 'react';</w:t>
      </w:r>
    </w:p>
    <w:p w14:paraId="743A9DC7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{ Link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} from 'react-router-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07C3C4A5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'../App.css';</w:t>
      </w:r>
    </w:p>
    <w:p w14:paraId="7C5BB066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48B3DAD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4CCA032B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return (</w:t>
      </w:r>
    </w:p>
    <w:p w14:paraId="7CE862FB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div&gt;</w:t>
      </w:r>
    </w:p>
    <w:p w14:paraId="7A2A39A1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header&gt;</w:t>
      </w:r>
    </w:p>
    <w:p w14:paraId="40F1DED5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h1&gt;About Us&lt;/h1&gt;</w:t>
      </w:r>
    </w:p>
    <w:p w14:paraId="19FE6946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nav&gt;</w:t>
      </w:r>
    </w:p>
    <w:p w14:paraId="50195861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776052AF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"&gt;Home&lt;/Link&gt;&lt;/li&gt;</w:t>
      </w:r>
    </w:p>
    <w:p w14:paraId="4550EE6C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about"&gt;About Us&lt;/Link&gt;&lt;/li&gt;</w:t>
      </w:r>
    </w:p>
    <w:p w14:paraId="4CD77FF9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services"&gt;Services&lt;/Link&gt;&lt;/li&gt;</w:t>
      </w:r>
    </w:p>
    <w:p w14:paraId="02554C07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contact"&gt;Contact&lt;/Link&gt;&lt;/li&gt;</w:t>
      </w:r>
    </w:p>
    <w:p w14:paraId="1D52507B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booking"&gt;Book a Ride&lt;/Link&gt;&lt;/li&gt;</w:t>
      </w:r>
    </w:p>
    <w:p w14:paraId="79E65167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13CDE1A5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nav&gt;</w:t>
      </w:r>
    </w:p>
    <w:p w14:paraId="5C5628EB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header&gt;</w:t>
      </w:r>
    </w:p>
    <w:p w14:paraId="706C9F20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2219413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main&gt;</w:t>
      </w:r>
    </w:p>
    <w:p w14:paraId="2D3A63B6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section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about"&gt;</w:t>
      </w:r>
    </w:p>
    <w:p w14:paraId="3410098C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h2&gt;Welcome to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/h2&gt;</w:t>
      </w:r>
    </w:p>
    <w:p w14:paraId="664AFDD3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p&g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is a leading taxi booking service that aims to provide convenient and reliable transportation solutions to our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ustomers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65F869CE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p&gt;Our team consists of experienced professionals dedicated to ensuring your safety and comfort during your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journey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06000218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section&gt;</w:t>
      </w:r>
    </w:p>
    <w:p w14:paraId="495D08AB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main&gt;</w:t>
      </w:r>
    </w:p>
    <w:p w14:paraId="11225992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DD2FA85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footer&gt;</w:t>
      </w:r>
    </w:p>
    <w:p w14:paraId="51E1C144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p&gt;&amp;copy; {new Date(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.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getFullYear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()}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. All rights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served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5CC03EC5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footer&gt;</w:t>
      </w:r>
    </w:p>
    <w:p w14:paraId="5634E913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/div&gt;</w:t>
      </w:r>
    </w:p>
    <w:p w14:paraId="46DE721E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);</w:t>
      </w:r>
    </w:p>
    <w:p w14:paraId="5ECCB82C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;</w:t>
      </w:r>
    </w:p>
    <w:p w14:paraId="6EC25090" w14:textId="77777777" w:rsidR="00B4526E" w:rsidRPr="00C812CB" w:rsidRDefault="00B4526E" w:rsidP="00B4526E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C1F1FA2" w14:textId="71BFB8C7" w:rsidR="004B0665" w:rsidRPr="00C812CB" w:rsidRDefault="00B4526E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;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A01F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A01F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A01F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3C748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ServicesPage.js</w:t>
      </w:r>
      <w:r w:rsidR="003C748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3C748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lastRenderedPageBreak/>
        <w:br/>
      </w:r>
      <w:r w:rsidR="004B0665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React from 'react';</w:t>
      </w:r>
    </w:p>
    <w:p w14:paraId="310D6172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{ Link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} from 'react-router-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696012DA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'../App.css';</w:t>
      </w:r>
    </w:p>
    <w:p w14:paraId="25C01721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5440FF9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2F25AC22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return (</w:t>
      </w:r>
    </w:p>
    <w:p w14:paraId="534964AD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div&gt;</w:t>
      </w:r>
    </w:p>
    <w:p w14:paraId="41A80FE6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header&gt;</w:t>
      </w:r>
    </w:p>
    <w:p w14:paraId="6776B63B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h1&gt;Our Services&lt;/h1&gt;</w:t>
      </w:r>
    </w:p>
    <w:p w14:paraId="5039E0CE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nav&gt;</w:t>
      </w:r>
    </w:p>
    <w:p w14:paraId="577223D7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50D5C340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"&gt;Home&lt;/Link&gt;&lt;/li&gt;</w:t>
      </w:r>
    </w:p>
    <w:p w14:paraId="33B0476A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about"&gt;About Us&lt;/Link&gt;&lt;/li&gt;</w:t>
      </w:r>
    </w:p>
    <w:p w14:paraId="0CB08D32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services"&gt;Services&lt;/Link&gt;&lt;/li&gt;</w:t>
      </w:r>
    </w:p>
    <w:p w14:paraId="6C2568EA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contact"&gt;Contact&lt;/Link&gt;&lt;/li&gt;</w:t>
      </w:r>
    </w:p>
    <w:p w14:paraId="7236CA39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Link to="/booking"&gt;Book a Ride&lt;/Link&gt;&lt;/li&gt;</w:t>
      </w:r>
    </w:p>
    <w:p w14:paraId="3AF8D83B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778C1C15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nav&gt;</w:t>
      </w:r>
    </w:p>
    <w:p w14:paraId="551E4ADD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header&gt;</w:t>
      </w:r>
    </w:p>
    <w:p w14:paraId="062AD63B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34695606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main&gt;</w:t>
      </w:r>
    </w:p>
    <w:p w14:paraId="4815EDAF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section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services"&gt;</w:t>
      </w:r>
    </w:p>
    <w:p w14:paraId="0C4C33AF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h2&gt;Our Services&lt;/h2&gt;</w:t>
      </w:r>
    </w:p>
    <w:p w14:paraId="626783A2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p&g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offers a range of services to meet your transportation needs:&lt;/p&gt;</w:t>
      </w:r>
    </w:p>
    <w:p w14:paraId="3831CD7F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69A54D56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Point-to-Point Transfer&lt;/li&gt;</w:t>
      </w:r>
    </w:p>
    <w:p w14:paraId="0594D209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Airport Transfers&lt;/li&gt;</w:t>
      </w:r>
    </w:p>
    <w:p w14:paraId="394A4510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Hourly Rental&lt;/li&gt;</w:t>
      </w:r>
    </w:p>
    <w:p w14:paraId="71484D94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City Tours&lt;/li&gt;</w:t>
      </w:r>
    </w:p>
    <w:p w14:paraId="7DD50DA4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And more...&lt;/li&gt;</w:t>
      </w:r>
    </w:p>
    <w:p w14:paraId="7179358D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52084E7E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section&gt;</w:t>
      </w:r>
    </w:p>
    <w:p w14:paraId="23B823BF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main&gt;</w:t>
      </w:r>
    </w:p>
    <w:p w14:paraId="6A402668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3A0E63AF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footer&gt;</w:t>
      </w:r>
    </w:p>
    <w:p w14:paraId="55130CBC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p&gt;&amp;copy; {new Date(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.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getFullYear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()}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. All rights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served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56DC722B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footer&gt;</w:t>
      </w:r>
    </w:p>
    <w:p w14:paraId="6214CEB6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/div&gt;</w:t>
      </w:r>
    </w:p>
    <w:p w14:paraId="534AF5F5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);</w:t>
      </w:r>
    </w:p>
    <w:p w14:paraId="7DCA89AC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;</w:t>
      </w:r>
    </w:p>
    <w:p w14:paraId="5E108B3C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E160241" w14:textId="3BBA7176" w:rsidR="00B4526E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;</w:t>
      </w:r>
    </w:p>
    <w:p w14:paraId="2E49DDAE" w14:textId="77777777" w:rsidR="004B0665" w:rsidRPr="00C812CB" w:rsidRDefault="004B0665" w:rsidP="004B0665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CEF681D" w14:textId="6CEA2659" w:rsidR="00D347B2" w:rsidRPr="00C812CB" w:rsidRDefault="003B3A60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lastRenderedPageBreak/>
        <w:t>ContactPage.js</w:t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D347B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import React from 'react';</w:t>
      </w:r>
    </w:p>
    <w:p w14:paraId="1779F009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import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{ Link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} from 'react-router-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dom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';</w:t>
      </w:r>
    </w:p>
    <w:p w14:paraId="3BFA5865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import '../App.css';</w:t>
      </w:r>
    </w:p>
    <w:p w14:paraId="0E1DED57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2D26E37F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cons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ontac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= () =&gt; {</w:t>
      </w:r>
    </w:p>
    <w:p w14:paraId="47F23E27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return (</w:t>
      </w:r>
    </w:p>
    <w:p w14:paraId="33472ECB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&lt;div&gt;</w:t>
      </w:r>
    </w:p>
    <w:p w14:paraId="4CDAE64E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&lt;header&gt;</w:t>
      </w:r>
    </w:p>
    <w:p w14:paraId="04C21FE6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&lt;h1&gt;Contact Us&lt;/h1&gt;</w:t>
      </w:r>
    </w:p>
    <w:p w14:paraId="264E5AB3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&lt;nav&gt;</w:t>
      </w:r>
    </w:p>
    <w:p w14:paraId="26FA5BF2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&gt;</w:t>
      </w:r>
    </w:p>
    <w:p w14:paraId="6DA6215D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&lt;Link to="/"&gt;Home&lt;/Link&gt;&lt;/li&gt;</w:t>
      </w:r>
    </w:p>
    <w:p w14:paraId="195ACD72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&lt;Link to="/about"&gt;About Us&lt;/Link&gt;&lt;/li&gt;</w:t>
      </w:r>
    </w:p>
    <w:p w14:paraId="4B884E2D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&lt;Link to="/services"&gt;Services&lt;/Link&gt;&lt;/li&gt;</w:t>
      </w:r>
    </w:p>
    <w:p w14:paraId="472C044A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&lt;Link to="/contact"&gt;Contact&lt;/Link&gt;&lt;/li&gt;</w:t>
      </w:r>
    </w:p>
    <w:p w14:paraId="7EAD72F4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&lt;Link to="/booking"&gt;Book a Ride&lt;/Link&gt;&lt;/li&gt;</w:t>
      </w:r>
    </w:p>
    <w:p w14:paraId="5F20064E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&gt;</w:t>
      </w:r>
    </w:p>
    <w:p w14:paraId="6A9ECE5A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&lt;/nav&gt;</w:t>
      </w:r>
    </w:p>
    <w:p w14:paraId="695F41BD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&lt;/header&gt;</w:t>
      </w:r>
    </w:p>
    <w:p w14:paraId="0669D0D9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247DB880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&lt;main&gt;</w:t>
      </w:r>
    </w:p>
    <w:p w14:paraId="061BCBAA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&lt;section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="contact"&gt;</w:t>
      </w:r>
    </w:p>
    <w:p w14:paraId="7360DEF8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&lt;h2&gt;Contact Information&lt;/h2&gt;</w:t>
      </w:r>
    </w:p>
    <w:p w14:paraId="6656C25B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&lt;p&gt;If you have any inquiries or need assistance, feel free to contact us:&lt;/p&gt;</w:t>
      </w:r>
    </w:p>
    <w:p w14:paraId="296B1D6A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&gt;</w:t>
      </w:r>
    </w:p>
    <w:p w14:paraId="0D5424C2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Email: info@bookataxi.com&lt;/li&gt;</w:t>
      </w:r>
    </w:p>
    <w:p w14:paraId="7012D142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Phone: +1 123-456-7890&lt;/li&gt;</w:t>
      </w:r>
    </w:p>
    <w:p w14:paraId="1CF2C651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  &lt;li&gt;Address: 123 Main Street, City, Country&lt;/li&gt;</w:t>
      </w:r>
    </w:p>
    <w:p w14:paraId="28AED649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&gt;</w:t>
      </w:r>
    </w:p>
    <w:p w14:paraId="565F8596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&lt;/section&gt;</w:t>
      </w:r>
    </w:p>
    <w:p w14:paraId="2994A7E1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&lt;/main&gt;</w:t>
      </w:r>
    </w:p>
    <w:p w14:paraId="46F93B27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625F2DE5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&lt;footer&gt;</w:t>
      </w:r>
    </w:p>
    <w:p w14:paraId="78708527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  &lt;p&gt;&amp;copy; {new Date(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).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getFullYear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()}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. All rights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reserved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/p&gt;</w:t>
      </w:r>
    </w:p>
    <w:p w14:paraId="0FB116A4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  &lt;/footer&gt;</w:t>
      </w:r>
    </w:p>
    <w:p w14:paraId="17BE5398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  &lt;/div&gt;</w:t>
      </w:r>
    </w:p>
    <w:p w14:paraId="7B99A2AA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  );</w:t>
      </w:r>
    </w:p>
    <w:p w14:paraId="500259A7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};</w:t>
      </w:r>
    </w:p>
    <w:p w14:paraId="05364C4A" w14:textId="77777777" w:rsidR="00D347B2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</w:pPr>
    </w:p>
    <w:p w14:paraId="7FC54235" w14:textId="0F196696" w:rsidR="004B0665" w:rsidRPr="00C812CB" w:rsidRDefault="00D347B2" w:rsidP="00D347B2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 xml:space="preserve">export defaul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Contac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;</w:t>
      </w:r>
      <w:r w:rsidR="003B3A60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</w:p>
    <w:p w14:paraId="3BBC600D" w14:textId="7AFB246F" w:rsidR="004B0665" w:rsidRPr="00C812CB" w:rsidRDefault="008044FA" w:rsidP="004B0665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4F622563" w14:textId="1F3CE0BA" w:rsidR="00B46AF6" w:rsidRPr="00C812CB" w:rsidRDefault="008044FA" w:rsidP="00B46AF6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Convert the </w:t>
      </w:r>
      <w:proofErr w:type="spellStart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booking.php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ile by providing the following prompt to GitHub Copilot</w:t>
      </w:r>
      <w:r w:rsidR="0052327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</w:t>
      </w:r>
      <w:r w:rsidR="009C10F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A4D1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Now, convert </w:t>
      </w:r>
      <w:proofErr w:type="spellStart"/>
      <w:r w:rsidR="00CA4D1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.php</w:t>
      </w:r>
      <w:proofErr w:type="spellEnd"/>
      <w:r w:rsidR="00CA4D1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to React and name it </w:t>
      </w:r>
      <w:proofErr w:type="spellStart"/>
      <w:r w:rsidR="00CA4D12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="00CA4D1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A4D1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D6E93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40273E61" wp14:editId="3CF27C54">
            <wp:extent cx="5731510" cy="2121408"/>
            <wp:effectExtent l="0" t="0" r="0" b="0"/>
            <wp:docPr id="3607721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772194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b="30832"/>
                    <a:stretch/>
                  </pic:blipFill>
                  <pic:spPr bwMode="auto">
                    <a:xfrm>
                      <a:off x="0" y="0"/>
                      <a:ext cx="5731510" cy="2121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059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9242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generated React script for the </w:t>
      </w:r>
      <w:r w:rsidR="0081099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</w:t>
      </w:r>
      <w:r w:rsidR="0089242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oking</w:t>
      </w:r>
      <w:r w:rsidR="0081099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</w:t>
      </w:r>
      <w:r w:rsidR="0089242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ge</w:t>
      </w:r>
      <w:r w:rsidR="0081099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js</w:t>
      </w:r>
      <w:r w:rsidR="0089242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is as follows: </w:t>
      </w:r>
      <w:r w:rsidR="0089242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89242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B46AF6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React, </w:t>
      </w:r>
      <w:proofErr w:type="gramStart"/>
      <w:r w:rsidR="00B46AF6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="00B46AF6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proofErr w:type="gramEnd"/>
      <w:r w:rsidR="00B46AF6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} from 'react';</w:t>
      </w:r>
    </w:p>
    <w:p w14:paraId="74C24E70" w14:textId="77777777" w:rsidR="00B46AF6" w:rsidRPr="00C812CB" w:rsidRDefault="00B46AF6" w:rsidP="00B46AF6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D4802DE" w14:textId="77777777" w:rsidR="00B46AF6" w:rsidRPr="00C812CB" w:rsidRDefault="00B46AF6" w:rsidP="00B46AF6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) =&gt; {</w:t>
      </w:r>
    </w:p>
    <w:p w14:paraId="3AF2E714" w14:textId="77777777" w:rsidR="00B46AF6" w:rsidRPr="00C812CB" w:rsidRDefault="00B46AF6" w:rsidP="00B46AF6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Typ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ServiceTyp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');</w:t>
      </w:r>
    </w:p>
    <w:p w14:paraId="1397C6A8" w14:textId="77777777" w:rsidR="00B46AF6" w:rsidRPr="00C812CB" w:rsidRDefault="00B46AF6" w:rsidP="00B46AF6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ckup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Pickup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');</w:t>
      </w:r>
    </w:p>
    <w:p w14:paraId="40ACCD15" w14:textId="77777777" w:rsidR="00B46AF6" w:rsidRPr="00C812CB" w:rsidRDefault="00B46AF6" w:rsidP="00B46AF6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ropoff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Dropoff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');</w:t>
      </w:r>
    </w:p>
    <w:p w14:paraId="4044855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ckupD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PickupD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');</w:t>
      </w:r>
    </w:p>
    <w:p w14:paraId="1FBCCF06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[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ckupTi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PickupTi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');</w:t>
      </w:r>
    </w:p>
    <w:p w14:paraId="295EE04A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[confirmation,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Confirm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] =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seSt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');</w:t>
      </w:r>
    </w:p>
    <w:p w14:paraId="37CF38D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3C3A423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// Simulated service types from database</w:t>
      </w:r>
    </w:p>
    <w:p w14:paraId="237C900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Types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['Type 0', 'Type 1', 'Type 2', 'Type 3'];</w:t>
      </w:r>
    </w:p>
    <w:p w14:paraId="7CAD6687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3434607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// Handle form submission</w:t>
      </w:r>
    </w:p>
    <w:p w14:paraId="66E22D1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event) =&gt; {</w:t>
      </w:r>
    </w:p>
    <w:p w14:paraId="0DE9C90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vent.preventDefault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);</w:t>
      </w:r>
    </w:p>
    <w:p w14:paraId="5CD2691C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// Process form data here</w:t>
      </w:r>
    </w:p>
    <w:p w14:paraId="0F174745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// For example, send a POST request to your server</w:t>
      </w:r>
    </w:p>
    <w:p w14:paraId="0B15CB5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// ...</w:t>
      </w:r>
    </w:p>
    <w:p w14:paraId="5E2718C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CED94E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// Simulate complex data processing</w:t>
      </w:r>
    </w:p>
    <w:p w14:paraId="617563BD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cessedServiceTyp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Type.toUpperCas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);</w:t>
      </w:r>
    </w:p>
    <w:p w14:paraId="6F8027F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cessedPickup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ckupLocation.replac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/ /g, '-');</w:t>
      </w:r>
    </w:p>
    <w:p w14:paraId="228B2F6A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cessedDropoff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ropoffLocation.replac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/ /g, '-');</w:t>
      </w:r>
    </w:p>
    <w:p w14:paraId="50A6BDF6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7D2790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// Set confirmation message</w:t>
      </w:r>
    </w:p>
    <w:p w14:paraId="5079181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firmationMess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= (</w:t>
      </w:r>
    </w:p>
    <w:p w14:paraId="509F214C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&gt;</w:t>
      </w:r>
    </w:p>
    <w:p w14:paraId="03CD37C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h2&gt;Your booking has been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firmed!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h2&gt;</w:t>
      </w:r>
    </w:p>
    <w:p w14:paraId="72E0A41A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lastRenderedPageBreak/>
        <w:t xml:space="preserve">        &lt;p&gt;Thank you for choosing our service. Your ride details are as follows:&lt;/p&gt;</w:t>
      </w:r>
    </w:p>
    <w:p w14:paraId="2F04741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58E6F09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li&gt;&lt;strong&gt;Service Type:&lt;/strong&gt; 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cessedServiceTyp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lt;/li&gt;</w:t>
      </w:r>
    </w:p>
    <w:p w14:paraId="2EA9E22C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li&gt;&lt;strong&gt;Pickup Location:&lt;/strong&gt; 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cessedPickup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lt;/li&gt;</w:t>
      </w:r>
    </w:p>
    <w:p w14:paraId="465686BA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li&gt;&lt;strong&gt;Dropoff Location:&lt;/strong&gt; 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rocessedDropoff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lt;/li&gt;</w:t>
      </w:r>
    </w:p>
    <w:p w14:paraId="007B781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li&gt;&lt;strong&gt;Pickup Date:&lt;/strong&gt; 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ckupD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lt;/li&gt;</w:t>
      </w:r>
    </w:p>
    <w:p w14:paraId="1BBBFBF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li&gt;&lt;strong&gt;Pickup Time:&lt;/strong&gt; 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ckupTi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lt;/li&gt;</w:t>
      </w:r>
    </w:p>
    <w:p w14:paraId="15BE80F0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4865315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&gt;</w:t>
      </w:r>
    </w:p>
    <w:p w14:paraId="6D23D1DA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);</w:t>
      </w:r>
    </w:p>
    <w:p w14:paraId="12369388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2C67B48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Confirm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firmationMess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;</w:t>
      </w:r>
    </w:p>
    <w:p w14:paraId="23745FC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};</w:t>
      </w:r>
    </w:p>
    <w:p w14:paraId="428C5C3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DB9B565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return (</w:t>
      </w:r>
    </w:p>
    <w:p w14:paraId="7870A540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div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"&gt;</w:t>
      </w:r>
    </w:p>
    <w:p w14:paraId="148085FC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header&gt;</w:t>
      </w:r>
    </w:p>
    <w:p w14:paraId="21A0C03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h1&gt;Book a Ride&lt;/h1&gt;</w:t>
      </w:r>
    </w:p>
    <w:p w14:paraId="2EFB6D4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nav&gt;</w:t>
      </w:r>
    </w:p>
    <w:p w14:paraId="7E9D02F4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68873EA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a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re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/"&gt;Home&lt;/a&gt;&lt;/li&gt;</w:t>
      </w:r>
    </w:p>
    <w:p w14:paraId="277A8739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a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re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/about"&gt;About Us&lt;/a&gt;&lt;/li&gt;</w:t>
      </w:r>
    </w:p>
    <w:p w14:paraId="22A25C4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a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re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/services"&gt;Services&lt;/a&gt;&lt;/li&gt;</w:t>
      </w:r>
    </w:p>
    <w:p w14:paraId="49BB60C5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a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re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/contact"&gt;Contact&lt;/a&gt;&lt;/li&gt;</w:t>
      </w:r>
    </w:p>
    <w:p w14:paraId="347C2FE5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i&gt;&lt;a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re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/booking"&gt;Book a Ride&lt;/a&gt;&lt;/li&gt;</w:t>
      </w:r>
    </w:p>
    <w:p w14:paraId="1B46453A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ul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gt;</w:t>
      </w:r>
    </w:p>
    <w:p w14:paraId="71DA7E29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nav&gt;</w:t>
      </w:r>
    </w:p>
    <w:p w14:paraId="6626DEA8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header&gt;</w:t>
      </w:r>
    </w:p>
    <w:p w14:paraId="7C38C54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8F5CE86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main&gt;</w:t>
      </w:r>
    </w:p>
    <w:p w14:paraId="7900C35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section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booking-form"&gt;</w:t>
      </w:r>
    </w:p>
    <w:p w14:paraId="2D51F60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h2&gt;Book a Ride with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/h2&gt;</w:t>
      </w:r>
    </w:p>
    <w:p w14:paraId="3C596C33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form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Submi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andleSubmi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&gt;</w:t>
      </w:r>
    </w:p>
    <w:p w14:paraId="4D98B6B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abel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tmlFor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service-type"&gt;Select Service Type:&lt;/label&gt;</w:t>
      </w:r>
    </w:p>
    <w:p w14:paraId="76A5A027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select name="service-type" id="service-type" require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ServiceTyp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}&gt;</w:t>
      </w:r>
    </w:p>
    <w:p w14:paraId="4AFE0209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  {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Types.map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type, index) =&gt; (</w:t>
      </w:r>
    </w:p>
    <w:p w14:paraId="0DA0F58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    &lt;option key={index} value={type}&gt;{type}&lt;/option&gt;</w:t>
      </w:r>
    </w:p>
    <w:p w14:paraId="72F70E5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  ))}</w:t>
      </w:r>
    </w:p>
    <w:p w14:paraId="0AEEB79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/select&gt;</w:t>
      </w:r>
    </w:p>
    <w:p w14:paraId="0306D3F0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abel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tmlFor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pickup-location"&gt;Pickup Location:&lt;/label&gt;</w:t>
      </w:r>
    </w:p>
    <w:p w14:paraId="37FD3FC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input type="text" name="pickup-location" id="pickup-location" require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Pickup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} /&gt;</w:t>
      </w:r>
    </w:p>
    <w:p w14:paraId="0983B758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abel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tmlFor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ropof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-location"&gt;Dropoff Location:&lt;/label&gt;</w:t>
      </w:r>
    </w:p>
    <w:p w14:paraId="1D1D687D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input type="text" name="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ropof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-location" id="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ropoff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-location" require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DropoffLocation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} /&gt;</w:t>
      </w:r>
    </w:p>
    <w:p w14:paraId="0C3E3BC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lastRenderedPageBreak/>
        <w:t xml:space="preserve">            &lt;label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tmlFor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pickup-date"&gt;Pickup Date:&lt;/label&gt;</w:t>
      </w:r>
    </w:p>
    <w:p w14:paraId="4A874BB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input type="date" name="pickup-date" id="pickup-date" require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PickupDat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} /&gt;</w:t>
      </w:r>
    </w:p>
    <w:p w14:paraId="43711EF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label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tmlFor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pickup-time"&gt;Pickup Time:&lt;/label&gt;</w:t>
      </w:r>
    </w:p>
    <w:p w14:paraId="65BF0336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input type="time" name="pickup-time" id="pickup-time" require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Chan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={(e) =&gt;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tPickupTi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(</w:t>
      </w:r>
      <w:proofErr w:type="spellStart"/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.target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.valu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} /&gt;</w:t>
      </w:r>
    </w:p>
    <w:p w14:paraId="6BEB220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  &lt;button type="submit"&gt;Book Now&lt;/button&gt;</w:t>
      </w:r>
    </w:p>
    <w:p w14:paraId="36847614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&lt;/form&gt;</w:t>
      </w:r>
    </w:p>
    <w:p w14:paraId="12B29E88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section&gt;</w:t>
      </w:r>
    </w:p>
    <w:p w14:paraId="697882E6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main&gt;</w:t>
      </w:r>
    </w:p>
    <w:p w14:paraId="4F4293E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832249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{confirmation &amp;&amp; (</w:t>
      </w:r>
    </w:p>
    <w:p w14:paraId="46B3B7B6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div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lassNam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"confirmation"&gt;</w:t>
      </w:r>
    </w:p>
    <w:p w14:paraId="779B93AF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  {confirmation}</w:t>
      </w:r>
    </w:p>
    <w:p w14:paraId="267DA739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/div&gt;</w:t>
      </w:r>
    </w:p>
    <w:p w14:paraId="3D84F8EB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)}</w:t>
      </w:r>
    </w:p>
    <w:p w14:paraId="314E2697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E2B32D1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footer&gt;</w:t>
      </w:r>
    </w:p>
    <w:p w14:paraId="7A494C19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p&gt;© {new Date(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).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getFullYear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()}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ATaxi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. All rights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reserved.&lt;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/p&gt;</w:t>
      </w:r>
    </w:p>
    <w:p w14:paraId="68F9428E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footer&gt;</w:t>
      </w:r>
    </w:p>
    <w:p w14:paraId="3D7B3BF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/div&gt;</w:t>
      </w:r>
    </w:p>
    <w:p w14:paraId="3BB77E25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);</w:t>
      </w:r>
    </w:p>
    <w:p w14:paraId="096F1302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;</w:t>
      </w:r>
    </w:p>
    <w:p w14:paraId="0538E4BC" w14:textId="77777777" w:rsidR="00B46AF6" w:rsidRPr="00C812CB" w:rsidRDefault="00B46AF6" w:rsidP="00161787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34D2737" w14:textId="72ABABD4" w:rsidR="009B7534" w:rsidRPr="00C812CB" w:rsidRDefault="00B46AF6" w:rsidP="00161787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export defaul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;</w:t>
      </w:r>
      <w:r w:rsidR="0089242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5F8184E2" w14:textId="3FD444B1" w:rsidR="009702BC" w:rsidRPr="00C812CB" w:rsidRDefault="009702BC" w:rsidP="00650935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Navigate to the </w:t>
      </w:r>
      <w:r w:rsidR="00C459B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act project,</w:t>
      </w:r>
      <w:r w:rsidR="00E327E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create </w:t>
      </w:r>
      <w:r w:rsidR="00732F41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a folder named </w:t>
      </w:r>
      <w:r w:rsidR="00C10E2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components,</w:t>
      </w:r>
      <w:r w:rsidR="0932C86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nd</w:t>
      </w:r>
      <w:r w:rsidR="00C10E2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inside the components folder</w:t>
      </w:r>
      <w:r w:rsidR="1D479EE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,</w:t>
      </w:r>
      <w:r w:rsidR="00384B9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create </w:t>
      </w:r>
      <w:r w:rsidR="00384B93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.js</w:t>
      </w:r>
      <w:r w:rsidR="00384B9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r w:rsidR="00384B93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.js</w:t>
      </w:r>
      <w:r w:rsidR="00384B9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r w:rsidR="003D46B4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Page.js</w:t>
      </w:r>
      <w:r w:rsidR="003D46B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r w:rsidR="003D46B4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.js</w:t>
      </w:r>
      <w:r w:rsidR="003D46B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, </w:t>
      </w:r>
      <w:r w:rsidR="003D46B4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Page.js</w:t>
      </w:r>
      <w:r w:rsidR="009B25C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iles</w:t>
      </w:r>
      <w:r w:rsidR="3209D1F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,</w:t>
      </w:r>
      <w:r w:rsidR="009B25C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s shown in the screenshot below:</w:t>
      </w:r>
      <w:r w:rsidR="00FA2D7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A2D7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A2D7D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259F0836" wp14:editId="4AE017AF">
            <wp:extent cx="5731510" cy="2816352"/>
            <wp:effectExtent l="0" t="0" r="0" b="0"/>
            <wp:docPr id="10072693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269361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b="14708"/>
                    <a:stretch/>
                  </pic:blipFill>
                  <pic:spPr bwMode="auto">
                    <a:xfrm>
                      <a:off x="0" y="0"/>
                      <a:ext cx="5731510" cy="2816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92CE74" w14:textId="3608D29C" w:rsidR="00650935" w:rsidRPr="00C812CB" w:rsidRDefault="009702BC" w:rsidP="00B25A0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Copy all the </w:t>
      </w:r>
      <w:r w:rsidR="006C0739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generated 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scripts and paste </w:t>
      </w:r>
      <w:r w:rsidR="00BE47F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m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in</w:t>
      </w:r>
      <w:r w:rsidR="00BE47F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o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e </w:t>
      </w:r>
      <w:r w:rsidR="0002011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ponents</w:t>
      </w:r>
      <w:r w:rsidR="0002011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older</w:t>
      </w:r>
      <w:r w:rsidR="00BE47F7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,</w:t>
      </w:r>
      <w:r w:rsidR="0002011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s shown in the screenshot</w:t>
      </w:r>
      <w:r w:rsidR="0099482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s</w:t>
      </w:r>
      <w:r w:rsidR="0002011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below:</w:t>
      </w:r>
      <w:r w:rsidR="00D05A7C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4C11E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4C11E5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097DDCB7" wp14:editId="17614ECD">
            <wp:extent cx="5731510" cy="2777490"/>
            <wp:effectExtent l="0" t="0" r="0" b="0"/>
            <wp:docPr id="16487569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75690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D8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0064B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70E73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A60ACD6" wp14:editId="7F39504E">
            <wp:extent cx="5731510" cy="2781935"/>
            <wp:effectExtent l="0" t="0" r="0" b="0"/>
            <wp:docPr id="14915377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1537776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2BA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B43F3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lastRenderedPageBreak/>
        <w:drawing>
          <wp:inline distT="0" distB="0" distL="0" distR="0" wp14:anchorId="7246E205" wp14:editId="58D3F59A">
            <wp:extent cx="5731510" cy="2790190"/>
            <wp:effectExtent l="0" t="0" r="0" b="0"/>
            <wp:docPr id="20789648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64820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D8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0064B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95733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6693607F" wp14:editId="5135A3DD">
            <wp:extent cx="5731510" cy="2773680"/>
            <wp:effectExtent l="0" t="0" r="0" b="0"/>
            <wp:docPr id="14006692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66926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  <w:r w:rsidR="00912EB7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0E0D8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B67D19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66C3B6C8" wp14:editId="7D4A8944">
            <wp:extent cx="5731510" cy="2781935"/>
            <wp:effectExtent l="0" t="0" r="0" b="0"/>
            <wp:docPr id="131892733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927338" name="Picture 1" descr="A screenshot of a computer program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2D7B" w14:textId="3DD95666" w:rsidR="00650935" w:rsidRPr="00C812CB" w:rsidRDefault="00D17A26" w:rsidP="00650935">
      <w:pPr>
        <w:pStyle w:val="NoSpacing"/>
        <w:numPr>
          <w:ilvl w:val="0"/>
          <w:numId w:val="18"/>
        </w:numPr>
        <w:spacing w:line="247" w:lineRule="auto"/>
        <w:contextualSpacing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D17A26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lastRenderedPageBreak/>
        <w:t>Implement routing in the React project</w:t>
      </w:r>
      <w:r w:rsidR="00650935"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</w:p>
    <w:p w14:paraId="11E44D1A" w14:textId="79D40475" w:rsidR="00590A40" w:rsidRPr="00C812CB" w:rsidRDefault="006C2389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Open the created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_a_taxi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React project in Visual Studio</w:t>
      </w:r>
      <w:r w:rsidR="001412F6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Code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and </w:t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enter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e following prompt to update the </w:t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file:</w:t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943E4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@workspace Provide the App.js script after adding pages to the components</w:t>
      </w:r>
      <w:r w:rsidR="00943E4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15D2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15D23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59E85093" wp14:editId="484BCFA9">
            <wp:extent cx="5731510" cy="2769235"/>
            <wp:effectExtent l="0" t="0" r="0" b="0"/>
            <wp:docPr id="118236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36532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5852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E513D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E513DD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47FBB685" wp14:editId="2244BAE9">
            <wp:extent cx="5731510" cy="2748280"/>
            <wp:effectExtent l="0" t="0" r="0" b="0"/>
            <wp:docPr id="1063534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534458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3DF54" w14:textId="77777777" w:rsidR="00DC1F1D" w:rsidRPr="00C812CB" w:rsidRDefault="00BD1E7F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77C5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generated React script for the </w:t>
      </w:r>
      <w:r w:rsidR="00C77C5E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pp.js</w:t>
      </w:r>
      <w:r w:rsidR="00C77C5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is as follows: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DC1F1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DC1F1D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import React from 'react';</w:t>
      </w:r>
    </w:p>
    <w:p w14:paraId="023B72FC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{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rowserRouter</w:t>
      </w:r>
      <w:proofErr w:type="spellEnd"/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as Router, Routes, Route } from 'react-router-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dom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3DB6DC61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ponents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2B313CE0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ponents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1AF91A5F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ponents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61755C71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ponents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6E684226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import 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from 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./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mponents/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';</w:t>
      </w:r>
    </w:p>
    <w:p w14:paraId="30BEA99C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1D7D9E9D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773AB7D0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st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App = () =&gt; {</w:t>
      </w:r>
    </w:p>
    <w:p w14:paraId="22AA8B0B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return (</w:t>
      </w:r>
    </w:p>
    <w:p w14:paraId="03A4EECE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Router&gt;</w:t>
      </w:r>
    </w:p>
    <w:p w14:paraId="696A0516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Routes&gt;</w:t>
      </w:r>
    </w:p>
    <w:p w14:paraId="23521C4C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Route path="/" element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Home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/&gt;} /&gt;</w:t>
      </w:r>
    </w:p>
    <w:p w14:paraId="20145A64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Route path="/about" element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bou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/&gt;} /&gt;</w:t>
      </w:r>
    </w:p>
    <w:p w14:paraId="47DC6C72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Route path="/services" element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Services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/&gt;} /&gt;</w:t>
      </w:r>
    </w:p>
    <w:p w14:paraId="6E391B24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Route path="/contact" element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Contact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/&gt;} /&gt;</w:t>
      </w:r>
    </w:p>
    <w:p w14:paraId="1FD32A18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  &lt;Route path="/booking" element</w:t>
      </w:r>
      <w:proofErr w:type="gram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={</w:t>
      </w:r>
      <w:proofErr w:type="gram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&lt;</w:t>
      </w:r>
      <w:proofErr w:type="spellStart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ookingPage</w:t>
      </w:r>
      <w:proofErr w:type="spellEnd"/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/&gt;} /&gt;</w:t>
      </w:r>
    </w:p>
    <w:p w14:paraId="0302917F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  &lt;/Routes&gt;</w:t>
      </w:r>
    </w:p>
    <w:p w14:paraId="14946026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  &lt;/Router&gt;</w:t>
      </w:r>
    </w:p>
    <w:p w14:paraId="1B394F53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 );</w:t>
      </w:r>
    </w:p>
    <w:p w14:paraId="00A4F281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};</w:t>
      </w:r>
    </w:p>
    <w:p w14:paraId="52F8000D" w14:textId="77777777" w:rsidR="00DC1F1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25FA59E6" w14:textId="0F26CD9D" w:rsidR="00E513DD" w:rsidRPr="00C812CB" w:rsidRDefault="00DC1F1D" w:rsidP="00DC1F1D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export default App;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6B6D1A6F" w14:textId="4D4B45AB" w:rsidR="00384BAC" w:rsidRPr="00C812CB" w:rsidRDefault="00C85E87" w:rsidP="00384BA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Copy and paste the generated script into the </w:t>
      </w:r>
      <w:r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App.js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file</w:t>
      </w:r>
      <w:r w:rsidR="00895B96">
        <w:rPr>
          <w:rFonts w:ascii="Calibri" w:hAnsi="Calibri" w:cs="Calibri"/>
          <w:color w:val="404040" w:themeColor="text1" w:themeTint="BF"/>
          <w:sz w:val="24"/>
          <w:szCs w:val="24"/>
        </w:rPr>
        <w:t>,</w:t>
      </w:r>
      <w:r w:rsidR="00492F93" w:rsidRPr="00C812CB">
        <w:rPr>
          <w:rFonts w:ascii="Calibri" w:hAnsi="Calibri" w:cs="Calibri"/>
          <w:color w:val="404040" w:themeColor="text1" w:themeTint="BF"/>
          <w:sz w:val="24"/>
          <w:szCs w:val="24"/>
        </w:rPr>
        <w:t xml:space="preserve"> as shown </w:t>
      </w:r>
      <w:r w:rsidR="007031B8" w:rsidRPr="00C812CB">
        <w:rPr>
          <w:rFonts w:ascii="Calibri" w:hAnsi="Calibri" w:cs="Calibri"/>
          <w:color w:val="404040" w:themeColor="text1" w:themeTint="BF"/>
          <w:sz w:val="24"/>
          <w:szCs w:val="24"/>
        </w:rPr>
        <w:t>in the screenshot below</w:t>
      </w:r>
      <w:r w:rsidRPr="00C812CB">
        <w:rPr>
          <w:rFonts w:ascii="Calibri" w:hAnsi="Calibri" w:cs="Calibri"/>
          <w:color w:val="404040" w:themeColor="text1" w:themeTint="BF"/>
          <w:sz w:val="24"/>
          <w:szCs w:val="24"/>
        </w:rPr>
        <w:t>:</w:t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66955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D0AEC24" wp14:editId="3EFD9297">
            <wp:extent cx="5731510" cy="2785745"/>
            <wp:effectExtent l="0" t="0" r="0" b="0"/>
            <wp:docPr id="9127601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760130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0A4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7EE9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0D4C8A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771FCE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7A064B7D" w14:textId="153530DD" w:rsidR="00384BAC" w:rsidRPr="00C812CB" w:rsidRDefault="00771FCE" w:rsidP="00272682">
      <w:pPr>
        <w:pStyle w:val="NoSpacing"/>
        <w:numPr>
          <w:ilvl w:val="0"/>
          <w:numId w:val="18"/>
        </w:numPr>
        <w:spacing w:line="247" w:lineRule="auto"/>
        <w:contextualSpacing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771FCE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lastRenderedPageBreak/>
        <w:t>Test React components and functionalities for optimal performance</w:t>
      </w:r>
      <w:r w:rsidR="00384BAC"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</w:p>
    <w:p w14:paraId="0C70DA92" w14:textId="61442DB6" w:rsidR="00930E27" w:rsidRPr="009069FA" w:rsidRDefault="00B25236" w:rsidP="009069FA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Install </w:t>
      </w:r>
      <w:r w:rsidR="0048250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eact Router DOM using the following command:</w:t>
      </w:r>
      <w:r w:rsidR="00F658D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658D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F658D4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307D2984" wp14:editId="61BF84A3">
            <wp:extent cx="5731510" cy="2777490"/>
            <wp:effectExtent l="0" t="0" r="0" b="0"/>
            <wp:docPr id="8055674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5567425" name="Picture 1" descr="A screenshot of a computer pro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DBA73" w14:textId="77777777" w:rsidR="00930E27" w:rsidRDefault="00930E27" w:rsidP="00930E27">
      <w:pPr>
        <w:pStyle w:val="ListParagraph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28880A98" w14:textId="264A5378" w:rsidR="00F658D4" w:rsidRPr="00C812CB" w:rsidRDefault="004A67EB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Run the React application using the following command:</w:t>
      </w:r>
      <w:r w:rsidR="00E80BD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proofErr w:type="spellStart"/>
      <w:r w:rsidR="00E80BDE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</w:t>
      </w:r>
      <w:proofErr w:type="spellEnd"/>
      <w:r w:rsidR="00E80BDE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start</w:t>
      </w:r>
      <w:r w:rsidR="00D9345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D93455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D93455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08B58D87" wp14:editId="28F61C04">
            <wp:extent cx="5730053" cy="1163777"/>
            <wp:effectExtent l="0" t="0" r="0" b="0"/>
            <wp:docPr id="12274844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484473" name="Picture 1" descr="A screenshot of a computer&#10;&#10;Description automatically generated"/>
                    <pic:cNvPicPr/>
                  </pic:nvPicPr>
                  <pic:blipFill rotWithShape="1">
                    <a:blip r:embed="rId35"/>
                    <a:srcRect t="58469"/>
                    <a:stretch/>
                  </pic:blipFill>
                  <pic:spPr bwMode="auto">
                    <a:xfrm>
                      <a:off x="0" y="0"/>
                      <a:ext cx="5731510" cy="11640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F3912F" w14:textId="154627EF" w:rsidR="003A3A90" w:rsidRPr="00C812CB" w:rsidRDefault="003B78D4" w:rsidP="000501A4">
      <w:pPr>
        <w:pStyle w:val="ListParagraph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6D66E17" wp14:editId="2B0C536A">
            <wp:extent cx="5731510" cy="2629256"/>
            <wp:effectExtent l="0" t="0" r="0" b="0"/>
            <wp:docPr id="10433007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3300770" name="Picture 1" descr="A screenshot of a computer&#10;&#10;Description automatically generated"/>
                    <pic:cNvPicPr/>
                  </pic:nvPicPr>
                  <pic:blipFill rotWithShape="1">
                    <a:blip r:embed="rId36"/>
                    <a:srcRect t="5767"/>
                    <a:stretch/>
                  </pic:blipFill>
                  <pic:spPr bwMode="auto">
                    <a:xfrm>
                      <a:off x="0" y="0"/>
                      <a:ext cx="5731510" cy="2629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058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465C88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08D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08D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You will see the output as follows:</w:t>
      </w:r>
      <w:r w:rsidR="002408D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08D8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2408D8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2B3DDEA" wp14:editId="47AC732B">
            <wp:extent cx="5731510" cy="2995930"/>
            <wp:effectExtent l="19050" t="19050" r="21590" b="13970"/>
            <wp:docPr id="182387170" name="Picture 1" descr="A screenshot of a taxi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387170" name="Picture 1" descr="A screenshot of a taxi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5930"/>
                    </a:xfrm>
                    <a:prstGeom prst="rect">
                      <a:avLst/>
                    </a:prstGeom>
                    <a:ln w="6350">
                      <a:solidFill>
                        <a:schemeClr val="tx1">
                          <a:lumMod val="75000"/>
                          <a:lumOff val="2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777836" w14:textId="77777777" w:rsidR="000501A4" w:rsidRPr="00C812CB" w:rsidRDefault="000501A4" w:rsidP="000501A4">
      <w:pPr>
        <w:pStyle w:val="ListParagraph"/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980C4D" w14:textId="77777777" w:rsidR="000501A4" w:rsidRPr="00C812CB" w:rsidRDefault="000501A4" w:rsidP="000501A4">
      <w:pPr>
        <w:pStyle w:val="ListParagraph"/>
        <w:spacing w:after="0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157C8F" w14:textId="0B833063" w:rsidR="003A3A90" w:rsidRPr="00C812CB" w:rsidRDefault="004E6DD9" w:rsidP="003A3A90">
      <w:pPr>
        <w:pStyle w:val="NoSpacing"/>
        <w:numPr>
          <w:ilvl w:val="0"/>
          <w:numId w:val="18"/>
        </w:numPr>
        <w:spacing w:line="247" w:lineRule="auto"/>
        <w:contextualSpacing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4E6DD9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t>Optimize the time and space complexity of PHP files using GitHub Copilot</w:t>
      </w:r>
      <w:r w:rsidR="003A3A90" w:rsidRPr="00C812CB">
        <w:rPr>
          <w:rFonts w:ascii="Calibri" w:hAnsi="Calibri" w:cs="Calibri"/>
          <w:b/>
          <w:bCs/>
          <w:color w:val="404040" w:themeColor="text1" w:themeTint="BF"/>
          <w:sz w:val="28"/>
          <w:szCs w:val="28"/>
          <w:lang w:val="en-IN"/>
        </w:rPr>
        <w:br/>
      </w:r>
    </w:p>
    <w:p w14:paraId="32912CE1" w14:textId="18FF28BB" w:rsidR="00D93455" w:rsidRPr="00C812CB" w:rsidRDefault="00BD5C3E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Enter the following prompt in the PHP project to </w:t>
      </w:r>
      <w:proofErr w:type="spellStart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nalyze</w:t>
      </w:r>
      <w:proofErr w:type="spellEnd"/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e time and space complexity:</w:t>
      </w:r>
      <w:r w:rsidR="002E260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4C3F1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t>@workspace Analyze the time and space complexity of this project</w:t>
      </w:r>
      <w:r w:rsidR="000501A4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0501A4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246CD4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7EBFCDB7" wp14:editId="47678586">
            <wp:extent cx="5731510" cy="2867660"/>
            <wp:effectExtent l="0" t="0" r="0" b="0"/>
            <wp:docPr id="1797163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163448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9058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B25A0C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</w:rPr>
        <w:br/>
      </w:r>
      <w:r w:rsidR="008D171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The analysis focuses on the </w:t>
      </w:r>
      <w:proofErr w:type="spellStart"/>
      <w:r w:rsidR="00170AE9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b</w:t>
      </w:r>
      <w:r w:rsidR="008D171D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oking.php</w:t>
      </w:r>
      <w:proofErr w:type="spellEnd"/>
      <w:r w:rsidR="008D171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page, determining that its time and space complexity is </w:t>
      </w:r>
      <w:r w:rsidR="008D171D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(n^2)</w:t>
      </w:r>
      <w:r w:rsidR="008D171D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.</w:t>
      </w:r>
      <w:r w:rsidR="002E260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3691744E" w14:textId="6D277EEB" w:rsidR="000501A4" w:rsidRPr="00C812CB" w:rsidRDefault="001E2CB4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lastRenderedPageBreak/>
        <w:t>Navigate</w:t>
      </w:r>
      <w:r w:rsidR="00D14B3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o the React project and </w:t>
      </w:r>
      <w:proofErr w:type="spellStart"/>
      <w:r w:rsidR="00D14B3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analyze</w:t>
      </w:r>
      <w:proofErr w:type="spellEnd"/>
      <w:r w:rsidR="00D14B3B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 xml:space="preserve"> the time and space complexity for the React components using the following prompt</w:t>
      </w:r>
      <w:r w:rsidR="0052327C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:</w:t>
      </w:r>
      <w:r w:rsidR="000501A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395C9C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@workspace </w:t>
      </w:r>
      <w:proofErr w:type="spellStart"/>
      <w:r w:rsidR="00395C9C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Analyze</w:t>
      </w:r>
      <w:proofErr w:type="spellEnd"/>
      <w:r w:rsidR="00395C9C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the time and space complexity of all components in this React application</w:t>
      </w:r>
      <w:r w:rsidR="000501A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326B93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3552C" w:rsidRPr="00C812CB">
        <w:rPr>
          <w:rFonts w:ascii="Calibri" w:hAnsi="Calibri" w:cs="Calibri"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6B6ED177" wp14:editId="44BD8DF8">
            <wp:extent cx="5731510" cy="2592125"/>
            <wp:effectExtent l="0" t="0" r="2540" b="0"/>
            <wp:docPr id="67108401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084010" name="Picture 1" descr="A screenshot of a computer program&#10;&#10;Description automatically generated"/>
                    <pic:cNvPicPr/>
                  </pic:nvPicPr>
                  <pic:blipFill rotWithShape="1">
                    <a:blip r:embed="rId39"/>
                    <a:srcRect b="7791"/>
                    <a:stretch/>
                  </pic:blipFill>
                  <pic:spPr bwMode="auto">
                    <a:xfrm>
                      <a:off x="0" y="0"/>
                      <a:ext cx="5731510" cy="2592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9058F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0501A4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1D085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The time and space complexity in the React application are expressed in Big O notation. It shows that the time and space complexity are improved in the React application.</w:t>
      </w:r>
      <w:r w:rsidR="001D085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10698458" w14:textId="0EA117D1" w:rsidR="0049058F" w:rsidRPr="00C812CB" w:rsidRDefault="00DB6C08" w:rsidP="0000772C">
      <w:pPr>
        <w:numPr>
          <w:ilvl w:val="1"/>
          <w:numId w:val="18"/>
        </w:numPr>
        <w:spacing w:after="0" w:line="247" w:lineRule="auto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Optimize the time and space complexity of the React application further using the following prompt:</w:t>
      </w:r>
      <w:r w:rsidR="002E260E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  <w:r w:rsidR="00C4451B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@workspace Improve the time and space complexity of all components in this React application</w:t>
      </w:r>
      <w:r w:rsidR="0049058F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br/>
      </w:r>
      <w:r w:rsidR="00773A11" w:rsidRPr="00C812CB"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  <w:br/>
      </w:r>
      <w:r w:rsidR="00773A11" w:rsidRPr="00C812CB"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lang w:val="en-IN"/>
        </w:rPr>
        <w:drawing>
          <wp:inline distT="0" distB="0" distL="0" distR="0" wp14:anchorId="1CF1A09E" wp14:editId="58A3F8D0">
            <wp:extent cx="5731510" cy="2769235"/>
            <wp:effectExtent l="0" t="0" r="0" b="0"/>
            <wp:docPr id="1938554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55417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6457E" w14:textId="3B06CADB" w:rsidR="003A3A90" w:rsidRPr="00C812CB" w:rsidRDefault="00501C77" w:rsidP="0049058F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b/>
          <w:bCs/>
          <w:noProof/>
          <w:color w:val="404040" w:themeColor="text1" w:themeTint="BF"/>
          <w:sz w:val="24"/>
          <w:szCs w:val="24"/>
          <w:lang w:val="en-IN"/>
        </w:rPr>
        <w:lastRenderedPageBreak/>
        <w:drawing>
          <wp:inline distT="0" distB="0" distL="0" distR="0" wp14:anchorId="1A24DE01" wp14:editId="79AC2142">
            <wp:extent cx="5731510" cy="2773680"/>
            <wp:effectExtent l="0" t="0" r="0" b="0"/>
            <wp:docPr id="56489970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899700" name="Picture 1" descr="A screenshot of a computer scree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D49F2" w14:textId="77777777" w:rsidR="002A6D9F" w:rsidRPr="00C812CB" w:rsidRDefault="002A6D9F" w:rsidP="002A6D9F">
      <w:pPr>
        <w:spacing w:after="0" w:line="247" w:lineRule="auto"/>
        <w:ind w:left="792"/>
        <w:rPr>
          <w:rFonts w:ascii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68EE0BF6" w14:textId="6D3BA531" w:rsidR="007B011B" w:rsidRPr="00C812CB" w:rsidRDefault="002A6D9F" w:rsidP="00501C77">
      <w:pPr>
        <w:spacing w:after="0" w:line="247" w:lineRule="auto"/>
        <w:ind w:left="792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  <w:r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t>By following these steps, you have successfully transitioned a PHP project into a fully functional React application, integrating modern web technologies and improving both usability and performance.</w:t>
      </w:r>
      <w:r w:rsidR="003A3A90" w:rsidRPr="00C812CB"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  <w:br/>
      </w:r>
    </w:p>
    <w:p w14:paraId="28F7BB63" w14:textId="08396317" w:rsidR="00E9164A" w:rsidRPr="00C812CB" w:rsidRDefault="00E9164A" w:rsidP="00554F1F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lang w:val="en-IN"/>
        </w:rPr>
      </w:pPr>
    </w:p>
    <w:sectPr w:rsidR="00E9164A" w:rsidRPr="00C812CB" w:rsidSect="00CE4C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5977C7"/>
    <w:multiLevelType w:val="hybridMultilevel"/>
    <w:tmpl w:val="B244807C"/>
    <w:lvl w:ilvl="0" w:tplc="6CDCCE64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4C675D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30D1E2"/>
    <w:multiLevelType w:val="hybridMultilevel"/>
    <w:tmpl w:val="FFFFFFFF"/>
    <w:lvl w:ilvl="0" w:tplc="3AEE122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BEEA94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7884BF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4A0329A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8E4638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EF9604F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997C9F8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75C29F6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2C26F3C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33268F"/>
    <w:multiLevelType w:val="hybridMultilevel"/>
    <w:tmpl w:val="DEBA21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C91DB0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DF2D79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9E6EAF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3537AD3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90E6D48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E341D3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1D447252"/>
    <w:multiLevelType w:val="hybridMultilevel"/>
    <w:tmpl w:val="FFFFFFFF"/>
    <w:lvl w:ilvl="0" w:tplc="48B0173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24A06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375E851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54E542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1C2E7A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35A0998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54035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9BA48E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B606A96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EAF5947"/>
    <w:multiLevelType w:val="multilevel"/>
    <w:tmpl w:val="7338B0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FB06773"/>
    <w:multiLevelType w:val="multilevel"/>
    <w:tmpl w:val="10A6FDDE"/>
    <w:lvl w:ilvl="0">
      <w:start w:val="1"/>
      <w:numFmt w:val="decimal"/>
      <w:lvlText w:val="%1."/>
      <w:lvlJc w:val="left"/>
      <w:pPr>
        <w:ind w:left="360" w:hanging="360"/>
      </w:pPr>
      <w:rPr>
        <w:sz w:val="28"/>
        <w:szCs w:val="28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 w:val="0"/>
        <w:color w:val="404040" w:themeColor="text1" w:themeTint="BF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FE41AEC"/>
    <w:multiLevelType w:val="hybridMultilevel"/>
    <w:tmpl w:val="047EC06A"/>
    <w:lvl w:ilvl="0" w:tplc="AC8AB274">
      <w:start w:val="1"/>
      <w:numFmt w:val="decimal"/>
      <w:lvlText w:val="3.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08F475F"/>
    <w:multiLevelType w:val="multilevel"/>
    <w:tmpl w:val="7EB8D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2E44112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866A95F"/>
    <w:multiLevelType w:val="hybridMultilevel"/>
    <w:tmpl w:val="FFFFFFFF"/>
    <w:lvl w:ilvl="0" w:tplc="42BC871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C2ABFA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394734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6429C7E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9ECB9FE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F3E8BC28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E8A3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F9CF68A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592C172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273A2C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DC2329A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F975FC6"/>
    <w:multiLevelType w:val="multilevel"/>
    <w:tmpl w:val="FD9E4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2FEF2A9B"/>
    <w:multiLevelType w:val="multilevel"/>
    <w:tmpl w:val="69D0D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5F94C78"/>
    <w:multiLevelType w:val="multilevel"/>
    <w:tmpl w:val="A73418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3BAE4308"/>
    <w:multiLevelType w:val="hybridMultilevel"/>
    <w:tmpl w:val="79043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9B466E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C56E71"/>
    <w:multiLevelType w:val="hybridMultilevel"/>
    <w:tmpl w:val="7DEE77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E486A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1351FF3"/>
    <w:multiLevelType w:val="hybridMultilevel"/>
    <w:tmpl w:val="E3B4FAB8"/>
    <w:lvl w:ilvl="0" w:tplc="BFEE9B48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3E13105"/>
    <w:multiLevelType w:val="hybridMultilevel"/>
    <w:tmpl w:val="FFFFFFFF"/>
    <w:lvl w:ilvl="0" w:tplc="A2E6DB5C">
      <w:start w:val="1"/>
      <w:numFmt w:val="decimal"/>
      <w:lvlText w:val="%1."/>
      <w:lvlJc w:val="left"/>
      <w:pPr>
        <w:ind w:left="720" w:hanging="360"/>
      </w:pPr>
    </w:lvl>
    <w:lvl w:ilvl="1" w:tplc="F8464210">
      <w:start w:val="1"/>
      <w:numFmt w:val="lowerLetter"/>
      <w:lvlText w:val="%2."/>
      <w:lvlJc w:val="left"/>
      <w:pPr>
        <w:ind w:left="1440" w:hanging="360"/>
      </w:pPr>
    </w:lvl>
    <w:lvl w:ilvl="2" w:tplc="C5CA5810">
      <w:start w:val="1"/>
      <w:numFmt w:val="lowerRoman"/>
      <w:lvlText w:val="%3."/>
      <w:lvlJc w:val="right"/>
      <w:pPr>
        <w:ind w:left="2160" w:hanging="180"/>
      </w:pPr>
    </w:lvl>
    <w:lvl w:ilvl="3" w:tplc="CE787278">
      <w:start w:val="1"/>
      <w:numFmt w:val="decimal"/>
      <w:lvlText w:val="%4."/>
      <w:lvlJc w:val="left"/>
      <w:pPr>
        <w:ind w:left="2880" w:hanging="360"/>
      </w:pPr>
    </w:lvl>
    <w:lvl w:ilvl="4" w:tplc="0542F946">
      <w:start w:val="1"/>
      <w:numFmt w:val="lowerLetter"/>
      <w:lvlText w:val="%5."/>
      <w:lvlJc w:val="left"/>
      <w:pPr>
        <w:ind w:left="3600" w:hanging="360"/>
      </w:pPr>
    </w:lvl>
    <w:lvl w:ilvl="5" w:tplc="B9E29C68">
      <w:start w:val="1"/>
      <w:numFmt w:val="lowerRoman"/>
      <w:lvlText w:val="%6."/>
      <w:lvlJc w:val="right"/>
      <w:pPr>
        <w:ind w:left="4320" w:hanging="180"/>
      </w:pPr>
    </w:lvl>
    <w:lvl w:ilvl="6" w:tplc="ACACB7E2">
      <w:start w:val="1"/>
      <w:numFmt w:val="decimal"/>
      <w:lvlText w:val="%7."/>
      <w:lvlJc w:val="left"/>
      <w:pPr>
        <w:ind w:left="5040" w:hanging="360"/>
      </w:pPr>
    </w:lvl>
    <w:lvl w:ilvl="7" w:tplc="035095DE">
      <w:start w:val="1"/>
      <w:numFmt w:val="lowerLetter"/>
      <w:lvlText w:val="%8."/>
      <w:lvlJc w:val="left"/>
      <w:pPr>
        <w:ind w:left="5760" w:hanging="360"/>
      </w:pPr>
    </w:lvl>
    <w:lvl w:ilvl="8" w:tplc="D88AB0AC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E97886"/>
    <w:multiLevelType w:val="hybridMultilevel"/>
    <w:tmpl w:val="03C629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676FFA"/>
    <w:multiLevelType w:val="hybridMultilevel"/>
    <w:tmpl w:val="37B6C6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D01BD9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5DF7661"/>
    <w:multiLevelType w:val="multilevel"/>
    <w:tmpl w:val="60E241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2" w15:restartNumberingAfterBreak="0">
    <w:nsid w:val="6F394FA1"/>
    <w:multiLevelType w:val="hybridMultilevel"/>
    <w:tmpl w:val="FFFFFFFF"/>
    <w:lvl w:ilvl="0" w:tplc="263EA0D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9C6BA90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D698462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AFC514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36E3B5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CB1688A0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7C6C5C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9C6EC9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AB02F9E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4364E0"/>
    <w:multiLevelType w:val="hybridMultilevel"/>
    <w:tmpl w:val="71204D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24175EA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27962F0"/>
    <w:multiLevelType w:val="multilevel"/>
    <w:tmpl w:val="CE6A4DBA"/>
    <w:lvl w:ilvl="0">
      <w:start w:val="3"/>
      <w:numFmt w:val="decimal"/>
      <w:lvlText w:val="%1"/>
      <w:lvlJc w:val="left"/>
      <w:pPr>
        <w:ind w:left="360" w:hanging="360"/>
      </w:pPr>
      <w:rPr>
        <w:rFonts w:cstheme="minorHAnsi" w:hint="default"/>
        <w:color w:val="404040" w:themeColor="text1" w:themeTint="BF"/>
        <w:sz w:val="24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cstheme="minorHAnsi" w:hint="default"/>
        <w:color w:val="404040" w:themeColor="text1" w:themeTint="BF"/>
        <w:sz w:val="24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cstheme="minorHAnsi" w:hint="default"/>
        <w:color w:val="404040" w:themeColor="text1" w:themeTint="BF"/>
        <w:sz w:val="24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cstheme="minorHAnsi" w:hint="default"/>
        <w:color w:val="404040" w:themeColor="text1" w:themeTint="BF"/>
        <w:sz w:val="24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cstheme="minorHAnsi" w:hint="default"/>
        <w:color w:val="404040" w:themeColor="text1" w:themeTint="BF"/>
        <w:sz w:val="24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cstheme="minorHAnsi" w:hint="default"/>
        <w:color w:val="404040" w:themeColor="text1" w:themeTint="BF"/>
        <w:sz w:val="24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cstheme="minorHAnsi" w:hint="default"/>
        <w:color w:val="404040" w:themeColor="text1" w:themeTint="BF"/>
        <w:sz w:val="24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cstheme="minorHAnsi" w:hint="default"/>
        <w:color w:val="404040" w:themeColor="text1" w:themeTint="BF"/>
        <w:sz w:val="24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cstheme="minorHAnsi" w:hint="default"/>
        <w:color w:val="404040" w:themeColor="text1" w:themeTint="BF"/>
        <w:sz w:val="24"/>
      </w:rPr>
    </w:lvl>
  </w:abstractNum>
  <w:abstractNum w:abstractNumId="36" w15:restartNumberingAfterBreak="0">
    <w:nsid w:val="7387641E"/>
    <w:multiLevelType w:val="multilevel"/>
    <w:tmpl w:val="4976B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41D45B7"/>
    <w:multiLevelType w:val="hybridMultilevel"/>
    <w:tmpl w:val="6D2ED8CA"/>
    <w:lvl w:ilvl="0" w:tplc="87F8DABC">
      <w:start w:val="1"/>
      <w:numFmt w:val="decimal"/>
      <w:lvlText w:val="4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AD80FA3"/>
    <w:multiLevelType w:val="multilevel"/>
    <w:tmpl w:val="447CD4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6017087">
    <w:abstractNumId w:val="16"/>
  </w:num>
  <w:num w:numId="2" w16cid:durableId="259147079">
    <w:abstractNumId w:val="32"/>
  </w:num>
  <w:num w:numId="3" w16cid:durableId="1664047497">
    <w:abstractNumId w:val="10"/>
  </w:num>
  <w:num w:numId="4" w16cid:durableId="582034030">
    <w:abstractNumId w:val="2"/>
  </w:num>
  <w:num w:numId="5" w16cid:durableId="1003357041">
    <w:abstractNumId w:val="27"/>
  </w:num>
  <w:num w:numId="6" w16cid:durableId="1318800057">
    <w:abstractNumId w:val="28"/>
  </w:num>
  <w:num w:numId="7" w16cid:durableId="1818640640">
    <w:abstractNumId w:val="29"/>
  </w:num>
  <w:num w:numId="8" w16cid:durableId="385497503">
    <w:abstractNumId w:val="26"/>
  </w:num>
  <w:num w:numId="9" w16cid:durableId="1776169820">
    <w:abstractNumId w:val="0"/>
  </w:num>
  <w:num w:numId="10" w16cid:durableId="1259170536">
    <w:abstractNumId w:val="13"/>
  </w:num>
  <w:num w:numId="11" w16cid:durableId="141240154">
    <w:abstractNumId w:val="37"/>
  </w:num>
  <w:num w:numId="12" w16cid:durableId="1433165314">
    <w:abstractNumId w:val="20"/>
  </w:num>
  <w:num w:numId="13" w16cid:durableId="1867018813">
    <w:abstractNumId w:val="19"/>
  </w:num>
  <w:num w:numId="14" w16cid:durableId="296298037">
    <w:abstractNumId w:val="3"/>
  </w:num>
  <w:num w:numId="15" w16cid:durableId="976882312">
    <w:abstractNumId w:val="24"/>
  </w:num>
  <w:num w:numId="16" w16cid:durableId="946236908">
    <w:abstractNumId w:val="22"/>
  </w:num>
  <w:num w:numId="17" w16cid:durableId="1447237909">
    <w:abstractNumId w:val="33"/>
  </w:num>
  <w:num w:numId="18" w16cid:durableId="496502990">
    <w:abstractNumId w:val="12"/>
  </w:num>
  <w:num w:numId="19" w16cid:durableId="490411443">
    <w:abstractNumId w:val="9"/>
  </w:num>
  <w:num w:numId="20" w16cid:durableId="1837526212">
    <w:abstractNumId w:val="8"/>
  </w:num>
  <w:num w:numId="21" w16cid:durableId="838152007">
    <w:abstractNumId w:val="23"/>
  </w:num>
  <w:num w:numId="22" w16cid:durableId="425882082">
    <w:abstractNumId w:val="15"/>
  </w:num>
  <w:num w:numId="23" w16cid:durableId="179121713">
    <w:abstractNumId w:val="6"/>
  </w:num>
  <w:num w:numId="24" w16cid:durableId="994920807">
    <w:abstractNumId w:val="18"/>
  </w:num>
  <w:num w:numId="25" w16cid:durableId="668677528">
    <w:abstractNumId w:val="35"/>
  </w:num>
  <w:num w:numId="26" w16cid:durableId="1243298557">
    <w:abstractNumId w:val="25"/>
  </w:num>
  <w:num w:numId="27" w16cid:durableId="1486119241">
    <w:abstractNumId w:val="34"/>
  </w:num>
  <w:num w:numId="28" w16cid:durableId="918057331">
    <w:abstractNumId w:val="1"/>
  </w:num>
  <w:num w:numId="29" w16cid:durableId="279731311">
    <w:abstractNumId w:val="38"/>
  </w:num>
  <w:num w:numId="30" w16cid:durableId="581374965">
    <w:abstractNumId w:val="4"/>
  </w:num>
  <w:num w:numId="31" w16cid:durableId="1470585655">
    <w:abstractNumId w:val="17"/>
  </w:num>
  <w:num w:numId="32" w16cid:durableId="1218126769">
    <w:abstractNumId w:val="31"/>
  </w:num>
  <w:num w:numId="33" w16cid:durableId="1089227870">
    <w:abstractNumId w:val="5"/>
  </w:num>
  <w:num w:numId="34" w16cid:durableId="1224828511">
    <w:abstractNumId w:val="7"/>
  </w:num>
  <w:num w:numId="35" w16cid:durableId="215168180">
    <w:abstractNumId w:val="30"/>
  </w:num>
  <w:num w:numId="36" w16cid:durableId="551036992">
    <w:abstractNumId w:val="21"/>
  </w:num>
  <w:num w:numId="37" w16cid:durableId="1755543239">
    <w:abstractNumId w:val="14"/>
  </w:num>
  <w:num w:numId="38" w16cid:durableId="1069688752">
    <w:abstractNumId w:val="11"/>
  </w:num>
  <w:num w:numId="39" w16cid:durableId="1660036604">
    <w:abstractNumId w:val="36"/>
  </w:num>
  <w:num w:numId="40" w16cid:durableId="40514986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WwtDAxszSxNDIEAiUdpeDU4uLM/DyQAqNaANUiaQUsAAAA"/>
  </w:docVars>
  <w:rsids>
    <w:rsidRoot w:val="00241033"/>
    <w:rsid w:val="000064B2"/>
    <w:rsid w:val="00007656"/>
    <w:rsid w:val="0000772C"/>
    <w:rsid w:val="00010A63"/>
    <w:rsid w:val="00013CA4"/>
    <w:rsid w:val="00016D64"/>
    <w:rsid w:val="000170E5"/>
    <w:rsid w:val="0002011B"/>
    <w:rsid w:val="00020174"/>
    <w:rsid w:val="00024913"/>
    <w:rsid w:val="00026AAE"/>
    <w:rsid w:val="000316C9"/>
    <w:rsid w:val="00035C70"/>
    <w:rsid w:val="00040CB7"/>
    <w:rsid w:val="00041D1F"/>
    <w:rsid w:val="000501A4"/>
    <w:rsid w:val="0005098D"/>
    <w:rsid w:val="00060ADD"/>
    <w:rsid w:val="00060F48"/>
    <w:rsid w:val="00061208"/>
    <w:rsid w:val="0006126D"/>
    <w:rsid w:val="000622A1"/>
    <w:rsid w:val="00063A5E"/>
    <w:rsid w:val="000643CB"/>
    <w:rsid w:val="00067560"/>
    <w:rsid w:val="000745EF"/>
    <w:rsid w:val="00077D84"/>
    <w:rsid w:val="00080BEF"/>
    <w:rsid w:val="00084131"/>
    <w:rsid w:val="0008600B"/>
    <w:rsid w:val="000864B1"/>
    <w:rsid w:val="000864DB"/>
    <w:rsid w:val="00090EFD"/>
    <w:rsid w:val="00092639"/>
    <w:rsid w:val="000A6BEC"/>
    <w:rsid w:val="000B1B22"/>
    <w:rsid w:val="000B1F98"/>
    <w:rsid w:val="000B4641"/>
    <w:rsid w:val="000B7AB5"/>
    <w:rsid w:val="000C089B"/>
    <w:rsid w:val="000C7D69"/>
    <w:rsid w:val="000C7E27"/>
    <w:rsid w:val="000D4C8A"/>
    <w:rsid w:val="000D6C7E"/>
    <w:rsid w:val="000D7327"/>
    <w:rsid w:val="000E0D85"/>
    <w:rsid w:val="000E0F0D"/>
    <w:rsid w:val="000E6E5A"/>
    <w:rsid w:val="000E7821"/>
    <w:rsid w:val="000F160A"/>
    <w:rsid w:val="000F1D38"/>
    <w:rsid w:val="000F4ED4"/>
    <w:rsid w:val="000F6E0E"/>
    <w:rsid w:val="00101ED7"/>
    <w:rsid w:val="0010456B"/>
    <w:rsid w:val="001110F3"/>
    <w:rsid w:val="00114FED"/>
    <w:rsid w:val="0011710C"/>
    <w:rsid w:val="00125234"/>
    <w:rsid w:val="0013008A"/>
    <w:rsid w:val="00130EEA"/>
    <w:rsid w:val="0013126C"/>
    <w:rsid w:val="00131A98"/>
    <w:rsid w:val="00136B66"/>
    <w:rsid w:val="001412F6"/>
    <w:rsid w:val="001432BD"/>
    <w:rsid w:val="001444FD"/>
    <w:rsid w:val="00151414"/>
    <w:rsid w:val="00161787"/>
    <w:rsid w:val="00162287"/>
    <w:rsid w:val="00166955"/>
    <w:rsid w:val="00166D29"/>
    <w:rsid w:val="00170AE9"/>
    <w:rsid w:val="001825E8"/>
    <w:rsid w:val="00186122"/>
    <w:rsid w:val="00186903"/>
    <w:rsid w:val="00191E89"/>
    <w:rsid w:val="00195733"/>
    <w:rsid w:val="001A0487"/>
    <w:rsid w:val="001A2F0F"/>
    <w:rsid w:val="001A35D6"/>
    <w:rsid w:val="001A4FF4"/>
    <w:rsid w:val="001B1B45"/>
    <w:rsid w:val="001B2988"/>
    <w:rsid w:val="001B3B3C"/>
    <w:rsid w:val="001B46D2"/>
    <w:rsid w:val="001B4F3D"/>
    <w:rsid w:val="001B5C9F"/>
    <w:rsid w:val="001C1560"/>
    <w:rsid w:val="001D0850"/>
    <w:rsid w:val="001D4E5E"/>
    <w:rsid w:val="001D789F"/>
    <w:rsid w:val="001E2CB4"/>
    <w:rsid w:val="001F24F4"/>
    <w:rsid w:val="001F5FD8"/>
    <w:rsid w:val="00200C4A"/>
    <w:rsid w:val="002028C7"/>
    <w:rsid w:val="00202CFF"/>
    <w:rsid w:val="0021034E"/>
    <w:rsid w:val="00213138"/>
    <w:rsid w:val="00213D95"/>
    <w:rsid w:val="002157A7"/>
    <w:rsid w:val="00224EE4"/>
    <w:rsid w:val="002252F4"/>
    <w:rsid w:val="00231DEB"/>
    <w:rsid w:val="00235041"/>
    <w:rsid w:val="00236720"/>
    <w:rsid w:val="002408D8"/>
    <w:rsid w:val="00241033"/>
    <w:rsid w:val="00246CD4"/>
    <w:rsid w:val="00247EE9"/>
    <w:rsid w:val="00254D85"/>
    <w:rsid w:val="00255973"/>
    <w:rsid w:val="002711B7"/>
    <w:rsid w:val="00272682"/>
    <w:rsid w:val="00276AAB"/>
    <w:rsid w:val="002807D4"/>
    <w:rsid w:val="00280A18"/>
    <w:rsid w:val="00281CAC"/>
    <w:rsid w:val="00284375"/>
    <w:rsid w:val="0029350B"/>
    <w:rsid w:val="00295FC9"/>
    <w:rsid w:val="00297031"/>
    <w:rsid w:val="00297222"/>
    <w:rsid w:val="0029749C"/>
    <w:rsid w:val="002A2B07"/>
    <w:rsid w:val="002A6D9F"/>
    <w:rsid w:val="002B6C9C"/>
    <w:rsid w:val="002C2140"/>
    <w:rsid w:val="002D1C98"/>
    <w:rsid w:val="002D2323"/>
    <w:rsid w:val="002E0ED0"/>
    <w:rsid w:val="002E260E"/>
    <w:rsid w:val="002E4505"/>
    <w:rsid w:val="002E48DA"/>
    <w:rsid w:val="002E4CFD"/>
    <w:rsid w:val="002E5A31"/>
    <w:rsid w:val="002E60B1"/>
    <w:rsid w:val="002F20B2"/>
    <w:rsid w:val="00300A15"/>
    <w:rsid w:val="00303EBE"/>
    <w:rsid w:val="00307D5B"/>
    <w:rsid w:val="00314756"/>
    <w:rsid w:val="00314F56"/>
    <w:rsid w:val="00315EF6"/>
    <w:rsid w:val="00325F5D"/>
    <w:rsid w:val="00326B93"/>
    <w:rsid w:val="00330D18"/>
    <w:rsid w:val="00342BA9"/>
    <w:rsid w:val="003431FC"/>
    <w:rsid w:val="00344923"/>
    <w:rsid w:val="0034791A"/>
    <w:rsid w:val="003521AB"/>
    <w:rsid w:val="00354519"/>
    <w:rsid w:val="00362FF0"/>
    <w:rsid w:val="00371F2A"/>
    <w:rsid w:val="003758A3"/>
    <w:rsid w:val="0038098D"/>
    <w:rsid w:val="00384B93"/>
    <w:rsid w:val="00384BAC"/>
    <w:rsid w:val="00391F73"/>
    <w:rsid w:val="00395C9C"/>
    <w:rsid w:val="003A0947"/>
    <w:rsid w:val="003A20A2"/>
    <w:rsid w:val="003A3A90"/>
    <w:rsid w:val="003A4735"/>
    <w:rsid w:val="003B3A33"/>
    <w:rsid w:val="003B3A60"/>
    <w:rsid w:val="003B41EF"/>
    <w:rsid w:val="003B5DA5"/>
    <w:rsid w:val="003B78D4"/>
    <w:rsid w:val="003C748B"/>
    <w:rsid w:val="003D3550"/>
    <w:rsid w:val="003D46B4"/>
    <w:rsid w:val="003D567A"/>
    <w:rsid w:val="003D70B2"/>
    <w:rsid w:val="003D7736"/>
    <w:rsid w:val="003E2DD0"/>
    <w:rsid w:val="003E679E"/>
    <w:rsid w:val="003F0BE8"/>
    <w:rsid w:val="003F26F4"/>
    <w:rsid w:val="003F3272"/>
    <w:rsid w:val="0040620D"/>
    <w:rsid w:val="0041028F"/>
    <w:rsid w:val="00412216"/>
    <w:rsid w:val="00412840"/>
    <w:rsid w:val="004135DD"/>
    <w:rsid w:val="00415149"/>
    <w:rsid w:val="004260FB"/>
    <w:rsid w:val="004368BD"/>
    <w:rsid w:val="00441442"/>
    <w:rsid w:val="004425F6"/>
    <w:rsid w:val="00444C81"/>
    <w:rsid w:val="00456AB5"/>
    <w:rsid w:val="004604B2"/>
    <w:rsid w:val="00464F2B"/>
    <w:rsid w:val="00465C88"/>
    <w:rsid w:val="0046795F"/>
    <w:rsid w:val="00467F28"/>
    <w:rsid w:val="0047047D"/>
    <w:rsid w:val="00475A8F"/>
    <w:rsid w:val="004762EE"/>
    <w:rsid w:val="004779F5"/>
    <w:rsid w:val="004824F6"/>
    <w:rsid w:val="0048250B"/>
    <w:rsid w:val="004852AA"/>
    <w:rsid w:val="00486087"/>
    <w:rsid w:val="00486BEF"/>
    <w:rsid w:val="00487C42"/>
    <w:rsid w:val="00490259"/>
    <w:rsid w:val="0049058F"/>
    <w:rsid w:val="004908E2"/>
    <w:rsid w:val="00492F93"/>
    <w:rsid w:val="004A2BCB"/>
    <w:rsid w:val="004A35A4"/>
    <w:rsid w:val="004A49EE"/>
    <w:rsid w:val="004A67EB"/>
    <w:rsid w:val="004B0665"/>
    <w:rsid w:val="004C11E5"/>
    <w:rsid w:val="004C3F1F"/>
    <w:rsid w:val="004C6079"/>
    <w:rsid w:val="004C6849"/>
    <w:rsid w:val="004D02B6"/>
    <w:rsid w:val="004D0A05"/>
    <w:rsid w:val="004D7CBD"/>
    <w:rsid w:val="004E059C"/>
    <w:rsid w:val="004E626E"/>
    <w:rsid w:val="004E6320"/>
    <w:rsid w:val="004E6DD9"/>
    <w:rsid w:val="004F4D7B"/>
    <w:rsid w:val="004F5118"/>
    <w:rsid w:val="005010E7"/>
    <w:rsid w:val="00501C77"/>
    <w:rsid w:val="00502058"/>
    <w:rsid w:val="00506C7D"/>
    <w:rsid w:val="00515D23"/>
    <w:rsid w:val="00516E79"/>
    <w:rsid w:val="0051749C"/>
    <w:rsid w:val="005208F2"/>
    <w:rsid w:val="0052327C"/>
    <w:rsid w:val="005249DF"/>
    <w:rsid w:val="00527F9A"/>
    <w:rsid w:val="00536F6C"/>
    <w:rsid w:val="00543C50"/>
    <w:rsid w:val="00546E72"/>
    <w:rsid w:val="005505D5"/>
    <w:rsid w:val="00554F1F"/>
    <w:rsid w:val="00560724"/>
    <w:rsid w:val="00564827"/>
    <w:rsid w:val="005659C0"/>
    <w:rsid w:val="0056649A"/>
    <w:rsid w:val="0056697D"/>
    <w:rsid w:val="005726A0"/>
    <w:rsid w:val="005771F2"/>
    <w:rsid w:val="005808D5"/>
    <w:rsid w:val="00581877"/>
    <w:rsid w:val="00586666"/>
    <w:rsid w:val="00587083"/>
    <w:rsid w:val="00590A40"/>
    <w:rsid w:val="00590A42"/>
    <w:rsid w:val="005B24B1"/>
    <w:rsid w:val="005B43F3"/>
    <w:rsid w:val="005B6DE3"/>
    <w:rsid w:val="005B7900"/>
    <w:rsid w:val="005C2257"/>
    <w:rsid w:val="005C2BD9"/>
    <w:rsid w:val="005C4F7F"/>
    <w:rsid w:val="005E26FC"/>
    <w:rsid w:val="005E3058"/>
    <w:rsid w:val="005E4AFD"/>
    <w:rsid w:val="005E5B91"/>
    <w:rsid w:val="006000DA"/>
    <w:rsid w:val="006028CD"/>
    <w:rsid w:val="00602ED3"/>
    <w:rsid w:val="0060687C"/>
    <w:rsid w:val="006160A6"/>
    <w:rsid w:val="0062138B"/>
    <w:rsid w:val="0062213B"/>
    <w:rsid w:val="00623798"/>
    <w:rsid w:val="00633FEC"/>
    <w:rsid w:val="00634BE6"/>
    <w:rsid w:val="00642C4A"/>
    <w:rsid w:val="00645A0C"/>
    <w:rsid w:val="006505B8"/>
    <w:rsid w:val="00650935"/>
    <w:rsid w:val="00660BC6"/>
    <w:rsid w:val="006735D5"/>
    <w:rsid w:val="0068472A"/>
    <w:rsid w:val="006849E9"/>
    <w:rsid w:val="00685C97"/>
    <w:rsid w:val="00685EE9"/>
    <w:rsid w:val="0069508C"/>
    <w:rsid w:val="00695A53"/>
    <w:rsid w:val="006A6DAE"/>
    <w:rsid w:val="006B4E72"/>
    <w:rsid w:val="006B538A"/>
    <w:rsid w:val="006C06E7"/>
    <w:rsid w:val="006C0739"/>
    <w:rsid w:val="006C0DAE"/>
    <w:rsid w:val="006C13D2"/>
    <w:rsid w:val="006C1D46"/>
    <w:rsid w:val="006C2389"/>
    <w:rsid w:val="006C39B1"/>
    <w:rsid w:val="006C3A68"/>
    <w:rsid w:val="006D2268"/>
    <w:rsid w:val="006D2695"/>
    <w:rsid w:val="006E4D1F"/>
    <w:rsid w:val="006F2FF5"/>
    <w:rsid w:val="006F3886"/>
    <w:rsid w:val="006F7680"/>
    <w:rsid w:val="00701F49"/>
    <w:rsid w:val="007031B8"/>
    <w:rsid w:val="007051D7"/>
    <w:rsid w:val="0071015E"/>
    <w:rsid w:val="00710AF8"/>
    <w:rsid w:val="0072416E"/>
    <w:rsid w:val="007272A7"/>
    <w:rsid w:val="00730D96"/>
    <w:rsid w:val="007316BF"/>
    <w:rsid w:val="00732C22"/>
    <w:rsid w:val="00732F41"/>
    <w:rsid w:val="00737134"/>
    <w:rsid w:val="00737E88"/>
    <w:rsid w:val="0074010E"/>
    <w:rsid w:val="00741128"/>
    <w:rsid w:val="0074469B"/>
    <w:rsid w:val="007461C7"/>
    <w:rsid w:val="00750FD0"/>
    <w:rsid w:val="00755495"/>
    <w:rsid w:val="0076010F"/>
    <w:rsid w:val="0076098E"/>
    <w:rsid w:val="00763FE2"/>
    <w:rsid w:val="0076576B"/>
    <w:rsid w:val="007657A0"/>
    <w:rsid w:val="00771FCE"/>
    <w:rsid w:val="00773A11"/>
    <w:rsid w:val="007773C6"/>
    <w:rsid w:val="0078602D"/>
    <w:rsid w:val="007916FA"/>
    <w:rsid w:val="007B011B"/>
    <w:rsid w:val="007C5061"/>
    <w:rsid w:val="007D0932"/>
    <w:rsid w:val="007D2CDA"/>
    <w:rsid w:val="007D3A2A"/>
    <w:rsid w:val="007D7C85"/>
    <w:rsid w:val="007E0DC3"/>
    <w:rsid w:val="007E16E7"/>
    <w:rsid w:val="007E1B96"/>
    <w:rsid w:val="007F36C6"/>
    <w:rsid w:val="00802378"/>
    <w:rsid w:val="00803864"/>
    <w:rsid w:val="008044FA"/>
    <w:rsid w:val="008051B6"/>
    <w:rsid w:val="0080532B"/>
    <w:rsid w:val="00805848"/>
    <w:rsid w:val="00810999"/>
    <w:rsid w:val="008204E9"/>
    <w:rsid w:val="00820A9F"/>
    <w:rsid w:val="00822DF6"/>
    <w:rsid w:val="00831DF0"/>
    <w:rsid w:val="00835629"/>
    <w:rsid w:val="00836D45"/>
    <w:rsid w:val="00837306"/>
    <w:rsid w:val="00844F5D"/>
    <w:rsid w:val="00845127"/>
    <w:rsid w:val="0084764A"/>
    <w:rsid w:val="00850120"/>
    <w:rsid w:val="00854069"/>
    <w:rsid w:val="00855BC5"/>
    <w:rsid w:val="008579B7"/>
    <w:rsid w:val="008713EB"/>
    <w:rsid w:val="00886F92"/>
    <w:rsid w:val="00892429"/>
    <w:rsid w:val="008942B0"/>
    <w:rsid w:val="00895836"/>
    <w:rsid w:val="00895B96"/>
    <w:rsid w:val="008966C9"/>
    <w:rsid w:val="008A74D1"/>
    <w:rsid w:val="008A7A94"/>
    <w:rsid w:val="008B6325"/>
    <w:rsid w:val="008B7051"/>
    <w:rsid w:val="008C19DD"/>
    <w:rsid w:val="008D171D"/>
    <w:rsid w:val="008D5A82"/>
    <w:rsid w:val="008D677A"/>
    <w:rsid w:val="008E4C97"/>
    <w:rsid w:val="008E76FB"/>
    <w:rsid w:val="008E7DF0"/>
    <w:rsid w:val="00905A81"/>
    <w:rsid w:val="0090615D"/>
    <w:rsid w:val="009069FA"/>
    <w:rsid w:val="0091033D"/>
    <w:rsid w:val="00912B1C"/>
    <w:rsid w:val="00912EB7"/>
    <w:rsid w:val="0091638C"/>
    <w:rsid w:val="00917C67"/>
    <w:rsid w:val="00926A7C"/>
    <w:rsid w:val="00930E27"/>
    <w:rsid w:val="00933C78"/>
    <w:rsid w:val="00941F71"/>
    <w:rsid w:val="00943E49"/>
    <w:rsid w:val="00950358"/>
    <w:rsid w:val="00951E4B"/>
    <w:rsid w:val="0095507E"/>
    <w:rsid w:val="009702BC"/>
    <w:rsid w:val="00971B9C"/>
    <w:rsid w:val="00972741"/>
    <w:rsid w:val="009741DB"/>
    <w:rsid w:val="009759C6"/>
    <w:rsid w:val="00991C63"/>
    <w:rsid w:val="00994829"/>
    <w:rsid w:val="009A35E1"/>
    <w:rsid w:val="009A3B5D"/>
    <w:rsid w:val="009A6572"/>
    <w:rsid w:val="009A7145"/>
    <w:rsid w:val="009B02F6"/>
    <w:rsid w:val="009B23B2"/>
    <w:rsid w:val="009B25C2"/>
    <w:rsid w:val="009B7534"/>
    <w:rsid w:val="009C10F3"/>
    <w:rsid w:val="009C5DAC"/>
    <w:rsid w:val="009D0D28"/>
    <w:rsid w:val="009D37E1"/>
    <w:rsid w:val="009D3D42"/>
    <w:rsid w:val="009D4F4A"/>
    <w:rsid w:val="009E2740"/>
    <w:rsid w:val="009E4921"/>
    <w:rsid w:val="009E6FE7"/>
    <w:rsid w:val="00A01FF3"/>
    <w:rsid w:val="00A131A8"/>
    <w:rsid w:val="00A13C37"/>
    <w:rsid w:val="00A15939"/>
    <w:rsid w:val="00A20F1D"/>
    <w:rsid w:val="00A22746"/>
    <w:rsid w:val="00A2651F"/>
    <w:rsid w:val="00A2755F"/>
    <w:rsid w:val="00A3004C"/>
    <w:rsid w:val="00A30661"/>
    <w:rsid w:val="00A32494"/>
    <w:rsid w:val="00A4064B"/>
    <w:rsid w:val="00A435A2"/>
    <w:rsid w:val="00A52A16"/>
    <w:rsid w:val="00A60049"/>
    <w:rsid w:val="00A62148"/>
    <w:rsid w:val="00A710C8"/>
    <w:rsid w:val="00A7207C"/>
    <w:rsid w:val="00A768FF"/>
    <w:rsid w:val="00A84ECB"/>
    <w:rsid w:val="00A86DF2"/>
    <w:rsid w:val="00A90A1A"/>
    <w:rsid w:val="00A92AD4"/>
    <w:rsid w:val="00A96700"/>
    <w:rsid w:val="00AA6C54"/>
    <w:rsid w:val="00AA7DC2"/>
    <w:rsid w:val="00AB19AA"/>
    <w:rsid w:val="00AB6074"/>
    <w:rsid w:val="00AC759A"/>
    <w:rsid w:val="00AD38B7"/>
    <w:rsid w:val="00AD7721"/>
    <w:rsid w:val="00AF075C"/>
    <w:rsid w:val="00B033F9"/>
    <w:rsid w:val="00B22BDC"/>
    <w:rsid w:val="00B25236"/>
    <w:rsid w:val="00B25A0C"/>
    <w:rsid w:val="00B2660E"/>
    <w:rsid w:val="00B311FB"/>
    <w:rsid w:val="00B3376D"/>
    <w:rsid w:val="00B370FE"/>
    <w:rsid w:val="00B4526E"/>
    <w:rsid w:val="00B460D1"/>
    <w:rsid w:val="00B46AF6"/>
    <w:rsid w:val="00B46BA9"/>
    <w:rsid w:val="00B53901"/>
    <w:rsid w:val="00B55A5F"/>
    <w:rsid w:val="00B6646B"/>
    <w:rsid w:val="00B67CC5"/>
    <w:rsid w:val="00B67D19"/>
    <w:rsid w:val="00B70551"/>
    <w:rsid w:val="00B7221D"/>
    <w:rsid w:val="00B76E60"/>
    <w:rsid w:val="00B7745E"/>
    <w:rsid w:val="00B807A6"/>
    <w:rsid w:val="00B84735"/>
    <w:rsid w:val="00B8724D"/>
    <w:rsid w:val="00B97451"/>
    <w:rsid w:val="00BA3AC9"/>
    <w:rsid w:val="00BA57A6"/>
    <w:rsid w:val="00BA6C1E"/>
    <w:rsid w:val="00BA7EB7"/>
    <w:rsid w:val="00BB6780"/>
    <w:rsid w:val="00BB74B0"/>
    <w:rsid w:val="00BC027A"/>
    <w:rsid w:val="00BC7861"/>
    <w:rsid w:val="00BD1E7F"/>
    <w:rsid w:val="00BD3268"/>
    <w:rsid w:val="00BD32D6"/>
    <w:rsid w:val="00BD5C3E"/>
    <w:rsid w:val="00BE258F"/>
    <w:rsid w:val="00BE2612"/>
    <w:rsid w:val="00BE3D87"/>
    <w:rsid w:val="00BE47F7"/>
    <w:rsid w:val="00BE4D33"/>
    <w:rsid w:val="00BF0764"/>
    <w:rsid w:val="00C00AE2"/>
    <w:rsid w:val="00C01669"/>
    <w:rsid w:val="00C07E9A"/>
    <w:rsid w:val="00C10E25"/>
    <w:rsid w:val="00C1584F"/>
    <w:rsid w:val="00C1753C"/>
    <w:rsid w:val="00C178B4"/>
    <w:rsid w:val="00C245AC"/>
    <w:rsid w:val="00C25282"/>
    <w:rsid w:val="00C31718"/>
    <w:rsid w:val="00C32C4D"/>
    <w:rsid w:val="00C33503"/>
    <w:rsid w:val="00C3552C"/>
    <w:rsid w:val="00C37D10"/>
    <w:rsid w:val="00C43055"/>
    <w:rsid w:val="00C4451B"/>
    <w:rsid w:val="00C459B2"/>
    <w:rsid w:val="00C509E9"/>
    <w:rsid w:val="00C52D13"/>
    <w:rsid w:val="00C52FB6"/>
    <w:rsid w:val="00C5518A"/>
    <w:rsid w:val="00C55A1C"/>
    <w:rsid w:val="00C57914"/>
    <w:rsid w:val="00C639FA"/>
    <w:rsid w:val="00C65824"/>
    <w:rsid w:val="00C67DD6"/>
    <w:rsid w:val="00C70E73"/>
    <w:rsid w:val="00C76476"/>
    <w:rsid w:val="00C772C3"/>
    <w:rsid w:val="00C77C5E"/>
    <w:rsid w:val="00C812CB"/>
    <w:rsid w:val="00C83187"/>
    <w:rsid w:val="00C85E87"/>
    <w:rsid w:val="00C87347"/>
    <w:rsid w:val="00C90407"/>
    <w:rsid w:val="00C909FE"/>
    <w:rsid w:val="00CA4D12"/>
    <w:rsid w:val="00CA5280"/>
    <w:rsid w:val="00CB08DB"/>
    <w:rsid w:val="00CB58B0"/>
    <w:rsid w:val="00CB7025"/>
    <w:rsid w:val="00CD18A4"/>
    <w:rsid w:val="00CD7739"/>
    <w:rsid w:val="00CE4CFF"/>
    <w:rsid w:val="00CE5FD9"/>
    <w:rsid w:val="00CF0A1E"/>
    <w:rsid w:val="00CF3E1B"/>
    <w:rsid w:val="00CF7FD4"/>
    <w:rsid w:val="00D035B5"/>
    <w:rsid w:val="00D05A7C"/>
    <w:rsid w:val="00D06703"/>
    <w:rsid w:val="00D07C84"/>
    <w:rsid w:val="00D14B3B"/>
    <w:rsid w:val="00D1570B"/>
    <w:rsid w:val="00D1641E"/>
    <w:rsid w:val="00D170EA"/>
    <w:rsid w:val="00D17A26"/>
    <w:rsid w:val="00D263F7"/>
    <w:rsid w:val="00D347B2"/>
    <w:rsid w:val="00D4170A"/>
    <w:rsid w:val="00D41CC2"/>
    <w:rsid w:val="00D43F34"/>
    <w:rsid w:val="00D47EA5"/>
    <w:rsid w:val="00D501F4"/>
    <w:rsid w:val="00D516E3"/>
    <w:rsid w:val="00D54543"/>
    <w:rsid w:val="00D60787"/>
    <w:rsid w:val="00D629DA"/>
    <w:rsid w:val="00D712FA"/>
    <w:rsid w:val="00D7239C"/>
    <w:rsid w:val="00D8131E"/>
    <w:rsid w:val="00D861E5"/>
    <w:rsid w:val="00D87CE5"/>
    <w:rsid w:val="00D93455"/>
    <w:rsid w:val="00DB6C08"/>
    <w:rsid w:val="00DB746F"/>
    <w:rsid w:val="00DC1F1D"/>
    <w:rsid w:val="00DC42A1"/>
    <w:rsid w:val="00DD1300"/>
    <w:rsid w:val="00DD3AB7"/>
    <w:rsid w:val="00DD6910"/>
    <w:rsid w:val="00DE0EF8"/>
    <w:rsid w:val="00DE59BE"/>
    <w:rsid w:val="00DE6540"/>
    <w:rsid w:val="00DF1F12"/>
    <w:rsid w:val="00DF5D4C"/>
    <w:rsid w:val="00E00617"/>
    <w:rsid w:val="00E035B4"/>
    <w:rsid w:val="00E04BBC"/>
    <w:rsid w:val="00E072E9"/>
    <w:rsid w:val="00E1058F"/>
    <w:rsid w:val="00E21979"/>
    <w:rsid w:val="00E21E5E"/>
    <w:rsid w:val="00E23423"/>
    <w:rsid w:val="00E23CB8"/>
    <w:rsid w:val="00E26500"/>
    <w:rsid w:val="00E26B9D"/>
    <w:rsid w:val="00E3013F"/>
    <w:rsid w:val="00E31D75"/>
    <w:rsid w:val="00E327E8"/>
    <w:rsid w:val="00E35852"/>
    <w:rsid w:val="00E372B0"/>
    <w:rsid w:val="00E41305"/>
    <w:rsid w:val="00E44E90"/>
    <w:rsid w:val="00E45BDB"/>
    <w:rsid w:val="00E513DD"/>
    <w:rsid w:val="00E53D16"/>
    <w:rsid w:val="00E560B4"/>
    <w:rsid w:val="00E56B50"/>
    <w:rsid w:val="00E655D7"/>
    <w:rsid w:val="00E6701E"/>
    <w:rsid w:val="00E72325"/>
    <w:rsid w:val="00E76054"/>
    <w:rsid w:val="00E80000"/>
    <w:rsid w:val="00E802A4"/>
    <w:rsid w:val="00E80BDE"/>
    <w:rsid w:val="00E84A10"/>
    <w:rsid w:val="00E901F3"/>
    <w:rsid w:val="00E9164A"/>
    <w:rsid w:val="00E95C3D"/>
    <w:rsid w:val="00E964A1"/>
    <w:rsid w:val="00E9739E"/>
    <w:rsid w:val="00EA4BDD"/>
    <w:rsid w:val="00EA654A"/>
    <w:rsid w:val="00EB01A4"/>
    <w:rsid w:val="00EB340D"/>
    <w:rsid w:val="00EB77C5"/>
    <w:rsid w:val="00EB7935"/>
    <w:rsid w:val="00EC1308"/>
    <w:rsid w:val="00EC1B53"/>
    <w:rsid w:val="00EC3AA3"/>
    <w:rsid w:val="00ED513A"/>
    <w:rsid w:val="00EE507F"/>
    <w:rsid w:val="00EF6C13"/>
    <w:rsid w:val="00F0168C"/>
    <w:rsid w:val="00F06F78"/>
    <w:rsid w:val="00F12A9D"/>
    <w:rsid w:val="00F15A82"/>
    <w:rsid w:val="00F15D4B"/>
    <w:rsid w:val="00F2034F"/>
    <w:rsid w:val="00F25C3E"/>
    <w:rsid w:val="00F2670C"/>
    <w:rsid w:val="00F26FC9"/>
    <w:rsid w:val="00F3702E"/>
    <w:rsid w:val="00F373DF"/>
    <w:rsid w:val="00F37563"/>
    <w:rsid w:val="00F45192"/>
    <w:rsid w:val="00F472B9"/>
    <w:rsid w:val="00F54F94"/>
    <w:rsid w:val="00F6328F"/>
    <w:rsid w:val="00F655C6"/>
    <w:rsid w:val="00F658D4"/>
    <w:rsid w:val="00F67FED"/>
    <w:rsid w:val="00F7111B"/>
    <w:rsid w:val="00F716DE"/>
    <w:rsid w:val="00F718DE"/>
    <w:rsid w:val="00F73CDC"/>
    <w:rsid w:val="00F848D8"/>
    <w:rsid w:val="00F84A1C"/>
    <w:rsid w:val="00F91E9F"/>
    <w:rsid w:val="00F92CD1"/>
    <w:rsid w:val="00F9395B"/>
    <w:rsid w:val="00F94B6F"/>
    <w:rsid w:val="00FA2D7D"/>
    <w:rsid w:val="00FA3911"/>
    <w:rsid w:val="00FA457D"/>
    <w:rsid w:val="00FA5022"/>
    <w:rsid w:val="00FA6144"/>
    <w:rsid w:val="00FA778D"/>
    <w:rsid w:val="00FB6812"/>
    <w:rsid w:val="00FC15AD"/>
    <w:rsid w:val="00FC3BF5"/>
    <w:rsid w:val="00FD16A3"/>
    <w:rsid w:val="00FD6E93"/>
    <w:rsid w:val="00FE100F"/>
    <w:rsid w:val="00FE33B9"/>
    <w:rsid w:val="00FF1066"/>
    <w:rsid w:val="00FF1369"/>
    <w:rsid w:val="00FF1770"/>
    <w:rsid w:val="00FF3605"/>
    <w:rsid w:val="00FF62C9"/>
    <w:rsid w:val="00FF7234"/>
    <w:rsid w:val="00FF774E"/>
    <w:rsid w:val="012550DA"/>
    <w:rsid w:val="01676C53"/>
    <w:rsid w:val="05C182AD"/>
    <w:rsid w:val="062A7568"/>
    <w:rsid w:val="0932C86F"/>
    <w:rsid w:val="0A060EBF"/>
    <w:rsid w:val="0B32C63E"/>
    <w:rsid w:val="0B53FE4E"/>
    <w:rsid w:val="0B573CA0"/>
    <w:rsid w:val="0D7AC2B4"/>
    <w:rsid w:val="0EEE98E7"/>
    <w:rsid w:val="0FB4C6E0"/>
    <w:rsid w:val="1270463E"/>
    <w:rsid w:val="141E24BF"/>
    <w:rsid w:val="157CA7B7"/>
    <w:rsid w:val="157E6748"/>
    <w:rsid w:val="15AB49B0"/>
    <w:rsid w:val="16DA0378"/>
    <w:rsid w:val="1AF25DF5"/>
    <w:rsid w:val="1CF4B7F1"/>
    <w:rsid w:val="1D10D807"/>
    <w:rsid w:val="1D479EEF"/>
    <w:rsid w:val="1D88161F"/>
    <w:rsid w:val="1E09141B"/>
    <w:rsid w:val="1E3C8B72"/>
    <w:rsid w:val="1ECF02C0"/>
    <w:rsid w:val="1F953A25"/>
    <w:rsid w:val="2002421A"/>
    <w:rsid w:val="20B7B626"/>
    <w:rsid w:val="24340584"/>
    <w:rsid w:val="2456D082"/>
    <w:rsid w:val="24C7FCAF"/>
    <w:rsid w:val="25CFD5E5"/>
    <w:rsid w:val="277AE8DF"/>
    <w:rsid w:val="2940D49A"/>
    <w:rsid w:val="299B1EE2"/>
    <w:rsid w:val="29FF1E6A"/>
    <w:rsid w:val="2A36C186"/>
    <w:rsid w:val="2A5D9F0D"/>
    <w:rsid w:val="2AA49EA4"/>
    <w:rsid w:val="2BABCF9A"/>
    <w:rsid w:val="2C231ADF"/>
    <w:rsid w:val="2C93F650"/>
    <w:rsid w:val="2CBF4A56"/>
    <w:rsid w:val="2DAF0B36"/>
    <w:rsid w:val="2EDB6442"/>
    <w:rsid w:val="2FD5AB17"/>
    <w:rsid w:val="31688248"/>
    <w:rsid w:val="318BB513"/>
    <w:rsid w:val="31A5A058"/>
    <w:rsid w:val="3209D1FF"/>
    <w:rsid w:val="337FB4B0"/>
    <w:rsid w:val="33820AC5"/>
    <w:rsid w:val="341B7058"/>
    <w:rsid w:val="3623F023"/>
    <w:rsid w:val="367106BA"/>
    <w:rsid w:val="368547A8"/>
    <w:rsid w:val="36DF4B4D"/>
    <w:rsid w:val="37C15219"/>
    <w:rsid w:val="3C6A4A3C"/>
    <w:rsid w:val="3DD72E82"/>
    <w:rsid w:val="3E0B890B"/>
    <w:rsid w:val="3EE86703"/>
    <w:rsid w:val="3F044369"/>
    <w:rsid w:val="3FA1EAFE"/>
    <w:rsid w:val="4064D457"/>
    <w:rsid w:val="40D5577A"/>
    <w:rsid w:val="4226CB13"/>
    <w:rsid w:val="4366604F"/>
    <w:rsid w:val="44684BE9"/>
    <w:rsid w:val="44EF11DD"/>
    <w:rsid w:val="46041C4A"/>
    <w:rsid w:val="47C7A237"/>
    <w:rsid w:val="481EC21B"/>
    <w:rsid w:val="488B230E"/>
    <w:rsid w:val="48FB93DE"/>
    <w:rsid w:val="4913B066"/>
    <w:rsid w:val="4B42CF7B"/>
    <w:rsid w:val="4C0A52DB"/>
    <w:rsid w:val="4C16E390"/>
    <w:rsid w:val="4C3F839F"/>
    <w:rsid w:val="4FD2EAB3"/>
    <w:rsid w:val="50493513"/>
    <w:rsid w:val="54C61ABA"/>
    <w:rsid w:val="55DC117F"/>
    <w:rsid w:val="560C5F3C"/>
    <w:rsid w:val="58D3D1F5"/>
    <w:rsid w:val="5A99D493"/>
    <w:rsid w:val="5B353FDB"/>
    <w:rsid w:val="5B3B3381"/>
    <w:rsid w:val="5B8463A0"/>
    <w:rsid w:val="5B9AABA4"/>
    <w:rsid w:val="5BB5FE58"/>
    <w:rsid w:val="5D6B8EB3"/>
    <w:rsid w:val="5E019B15"/>
    <w:rsid w:val="5E64875B"/>
    <w:rsid w:val="5F8F47BE"/>
    <w:rsid w:val="5FC2FC94"/>
    <w:rsid w:val="600057BC"/>
    <w:rsid w:val="603A186B"/>
    <w:rsid w:val="618BB6A5"/>
    <w:rsid w:val="63376486"/>
    <w:rsid w:val="637AEAD6"/>
    <w:rsid w:val="64536BB7"/>
    <w:rsid w:val="65331BE5"/>
    <w:rsid w:val="67156180"/>
    <w:rsid w:val="67544EC4"/>
    <w:rsid w:val="680BD19F"/>
    <w:rsid w:val="68AAB1DD"/>
    <w:rsid w:val="6930FF50"/>
    <w:rsid w:val="6B2CB8EB"/>
    <w:rsid w:val="6BBF57A3"/>
    <w:rsid w:val="6F422B4D"/>
    <w:rsid w:val="710D8BE5"/>
    <w:rsid w:val="74166391"/>
    <w:rsid w:val="74E168B7"/>
    <w:rsid w:val="75E6CC29"/>
    <w:rsid w:val="771CF79F"/>
    <w:rsid w:val="77CC2188"/>
    <w:rsid w:val="794FE50E"/>
    <w:rsid w:val="7A056CF4"/>
    <w:rsid w:val="7A13C3AE"/>
    <w:rsid w:val="7A3178B5"/>
    <w:rsid w:val="7BE21354"/>
    <w:rsid w:val="7C0DE813"/>
    <w:rsid w:val="7C638BBF"/>
    <w:rsid w:val="7C795F64"/>
    <w:rsid w:val="7E9BDBFD"/>
    <w:rsid w:val="7F0AE75F"/>
    <w:rsid w:val="7FB87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AB01A7"/>
  <w15:docId w15:val="{782584F8-6714-47A5-8C11-4DF5D8AD2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3A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10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63FE2"/>
    <w:rPr>
      <w:b/>
      <w:bCs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customStyle="1" w:styleId="paragraph">
    <w:name w:val="paragraph"/>
    <w:basedOn w:val="Normal"/>
    <w:rsid w:val="000B46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0B4641"/>
  </w:style>
  <w:style w:type="character" w:customStyle="1" w:styleId="eop">
    <w:name w:val="eop"/>
    <w:basedOn w:val="DefaultParagraphFont"/>
    <w:rsid w:val="000B4641"/>
  </w:style>
  <w:style w:type="table" w:styleId="TableGrid">
    <w:name w:val="Table Grid"/>
    <w:basedOn w:val="TableNormal"/>
    <w:uiPriority w:val="39"/>
    <w:rsid w:val="00F93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44F5D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A22746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D77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3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62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7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19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3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1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9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55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5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46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759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64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461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17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646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58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1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782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098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5928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8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9147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17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153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764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5333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765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19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977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3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151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70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38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948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2256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3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72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79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9537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46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28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007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257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48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21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76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80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947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60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59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004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629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258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057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81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09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256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6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6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4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64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805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044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26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830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16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961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839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121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70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528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664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237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81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85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61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40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69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06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0203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50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367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844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00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05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462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5983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68138387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2857601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039168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24147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15503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225264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53393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65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5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3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7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apachefriends.org/download.html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hyperlink" Target="http://localhost/Book_A_Tax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://localhost:8080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0241711-FFF8-41E7-90ED-6923250D37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95C9E6E-0EF5-4350-8F2D-676A1BAB01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521C835-75EE-4F2D-8C1E-E650DA3557DC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4.xml><?xml version="1.0" encoding="utf-8"?>
<ds:datastoreItem xmlns:ds="http://schemas.openxmlformats.org/officeDocument/2006/customXml" ds:itemID="{DA6F864E-2565-473D-81E2-4724D0E87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39</Words>
  <Characters>11626</Characters>
  <Application>Microsoft Office Word</Application>
  <DocSecurity>0</DocSecurity>
  <Lines>96</Lines>
  <Paragraphs>27</Paragraphs>
  <ScaleCrop>false</ScaleCrop>
  <Company/>
  <LinksUpToDate>false</LinksUpToDate>
  <CharactersWithSpaces>13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27</cp:revision>
  <dcterms:created xsi:type="dcterms:W3CDTF">2024-05-19T19:25:00Z</dcterms:created>
  <dcterms:modified xsi:type="dcterms:W3CDTF">2025-02-25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b49ac0f9d16a548260af34d032d7976ed47bdf8b3397019336139f707da970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